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092E4D" w14:textId="79DEE45F" w:rsidR="00581905" w:rsidRDefault="00581905" w:rsidP="003A399F">
      <w:pPr>
        <w:rPr>
          <w:rFonts w:cs="Times"/>
          <w:b/>
          <w:bCs/>
          <w:snapToGrid w:val="0"/>
        </w:rPr>
      </w:pPr>
      <w:bookmarkStart w:id="0" w:name="_Hlk61959908"/>
      <w:r w:rsidRPr="0046605A">
        <w:rPr>
          <w:b/>
          <w:bCs/>
          <w:snapToGrid w:val="0"/>
        </w:rPr>
        <w:t>Supplemental Information</w:t>
      </w:r>
      <w:r w:rsidR="005630BF">
        <w:rPr>
          <w:rFonts w:hint="eastAsia"/>
          <w:b/>
          <w:bCs/>
          <w:snapToGrid w:val="0"/>
        </w:rPr>
        <w:t xml:space="preserve"> </w:t>
      </w:r>
      <w:r w:rsidR="005630BF">
        <w:rPr>
          <w:b/>
          <w:bCs/>
          <w:snapToGrid w:val="0"/>
        </w:rPr>
        <w:t>for</w:t>
      </w:r>
      <w:r w:rsidRPr="0046605A">
        <w:rPr>
          <w:rFonts w:cs="Times"/>
          <w:b/>
          <w:bCs/>
          <w:i/>
          <w:iCs/>
          <w:snapToGrid w:val="0"/>
        </w:rPr>
        <w:t xml:space="preserve"> </w:t>
      </w:r>
      <w:r w:rsidR="001B2D7A" w:rsidRPr="001B2D7A">
        <w:rPr>
          <w:rFonts w:cs="Times"/>
          <w:b/>
          <w:bCs/>
          <w:snapToGrid w:val="0"/>
        </w:rPr>
        <w:t>The Relationship Between Emotion Recognition from Facial Expression and Self-Construal</w:t>
      </w:r>
    </w:p>
    <w:p w14:paraId="76EC12CF" w14:textId="5888A415" w:rsidR="001B2D7A" w:rsidRDefault="001B2D7A" w:rsidP="003A399F">
      <w:pPr>
        <w:rPr>
          <w:rFonts w:cs="Times"/>
          <w:snapToGrid w:val="0"/>
        </w:rPr>
      </w:pPr>
    </w:p>
    <w:p w14:paraId="25F594D9" w14:textId="77777777" w:rsidR="001B2D7A" w:rsidRPr="001B2D7A" w:rsidRDefault="001B2D7A" w:rsidP="001B2D7A">
      <w:pPr>
        <w:rPr>
          <w:rFonts w:cs="Times"/>
          <w:snapToGrid w:val="0"/>
        </w:rPr>
      </w:pPr>
      <w:r w:rsidRPr="001B2D7A">
        <w:rPr>
          <w:rFonts w:cs="Times"/>
          <w:snapToGrid w:val="0"/>
        </w:rPr>
        <w:t>Shinnosuke Ikeda*</w:t>
      </w:r>
    </w:p>
    <w:p w14:paraId="595BFDCE" w14:textId="77777777" w:rsidR="001B2D7A" w:rsidRPr="001B2D7A" w:rsidRDefault="001B2D7A" w:rsidP="001B2D7A">
      <w:pPr>
        <w:rPr>
          <w:rFonts w:cs="Times"/>
          <w:snapToGrid w:val="0"/>
        </w:rPr>
      </w:pPr>
    </w:p>
    <w:p w14:paraId="3924B1C9" w14:textId="77777777" w:rsidR="001B2D7A" w:rsidRPr="001B2D7A" w:rsidRDefault="001B2D7A" w:rsidP="001B2D7A">
      <w:pPr>
        <w:rPr>
          <w:rFonts w:cs="Times"/>
          <w:snapToGrid w:val="0"/>
        </w:rPr>
      </w:pPr>
      <w:r w:rsidRPr="001B2D7A">
        <w:rPr>
          <w:rFonts w:cs="Times"/>
          <w:snapToGrid w:val="0"/>
        </w:rPr>
        <w:t xml:space="preserve">Kyoto University of Advanced Science, 18 </w:t>
      </w:r>
      <w:proofErr w:type="spellStart"/>
      <w:r w:rsidRPr="001B2D7A">
        <w:rPr>
          <w:rFonts w:cs="Times"/>
          <w:snapToGrid w:val="0"/>
        </w:rPr>
        <w:t>Gotanda-cho</w:t>
      </w:r>
      <w:proofErr w:type="spellEnd"/>
      <w:r w:rsidRPr="001B2D7A">
        <w:rPr>
          <w:rFonts w:cs="Times"/>
          <w:snapToGrid w:val="0"/>
        </w:rPr>
        <w:t>, Yamanouchi, Ukyo-</w:t>
      </w:r>
      <w:proofErr w:type="spellStart"/>
      <w:r w:rsidRPr="001B2D7A">
        <w:rPr>
          <w:rFonts w:cs="Times"/>
          <w:snapToGrid w:val="0"/>
        </w:rPr>
        <w:t>ku</w:t>
      </w:r>
      <w:proofErr w:type="spellEnd"/>
      <w:r w:rsidRPr="001B2D7A">
        <w:rPr>
          <w:rFonts w:cs="Times"/>
          <w:snapToGrid w:val="0"/>
        </w:rPr>
        <w:t>, Kyoto, 615-8577, Japan</w:t>
      </w:r>
    </w:p>
    <w:p w14:paraId="4FC53FB7" w14:textId="77777777" w:rsidR="001B2D7A" w:rsidRPr="001B2D7A" w:rsidRDefault="001B2D7A" w:rsidP="001B2D7A">
      <w:pPr>
        <w:rPr>
          <w:rFonts w:cs="Times"/>
          <w:snapToGrid w:val="0"/>
        </w:rPr>
      </w:pPr>
    </w:p>
    <w:p w14:paraId="0D0BA860" w14:textId="5D2A2532" w:rsidR="001B2D7A" w:rsidRPr="001B2D7A" w:rsidRDefault="001B2D7A" w:rsidP="001B2D7A">
      <w:pPr>
        <w:rPr>
          <w:rFonts w:cs="Times" w:hint="eastAsia"/>
          <w:snapToGrid w:val="0"/>
        </w:rPr>
      </w:pPr>
      <w:r w:rsidRPr="001B2D7A">
        <w:rPr>
          <w:rFonts w:cs="Times"/>
          <w:snapToGrid w:val="0"/>
        </w:rPr>
        <w:t>*Author for correspondence (odenshin@gmail.com)</w:t>
      </w:r>
    </w:p>
    <w:p w14:paraId="7A5A4C1B" w14:textId="77777777" w:rsidR="001B2D7A" w:rsidRPr="0046605A" w:rsidRDefault="001B2D7A" w:rsidP="003A399F">
      <w:pPr>
        <w:rPr>
          <w:rFonts w:cs="Times" w:hint="eastAsia"/>
          <w:b/>
          <w:bCs/>
          <w:i/>
          <w:iCs/>
          <w:snapToGrid w:val="0"/>
        </w:rPr>
      </w:pPr>
    </w:p>
    <w:p w14:paraId="73D3F90A" w14:textId="12191A0D" w:rsidR="003A399F" w:rsidRPr="00D74A8B" w:rsidRDefault="00537F3E" w:rsidP="003A399F">
      <w:pPr>
        <w:rPr>
          <w:rFonts w:cs="Times"/>
          <w:i/>
          <w:iCs/>
          <w:snapToGrid w:val="0"/>
        </w:rPr>
      </w:pPr>
      <w:r w:rsidRPr="00D74A8B">
        <w:rPr>
          <w:rFonts w:cs="Times"/>
          <w:i/>
          <w:iCs/>
          <w:snapToGrid w:val="0"/>
        </w:rPr>
        <w:t>Comparison of the ratings of facial expressions in Experiment 1</w:t>
      </w:r>
    </w:p>
    <w:p w14:paraId="18795C4B" w14:textId="13B4A4AE" w:rsidR="003A399F" w:rsidRPr="00D74A8B" w:rsidRDefault="00537F3E" w:rsidP="003A399F">
      <w:pPr>
        <w:rPr>
          <w:rFonts w:cs="Times"/>
          <w:snapToGrid w:val="0"/>
        </w:rPr>
      </w:pPr>
      <w:r w:rsidRPr="00D74A8B">
        <w:rPr>
          <w:rFonts w:cs="Times"/>
          <w:snapToGrid w:val="0"/>
        </w:rPr>
        <w:t>A one-facto</w:t>
      </w:r>
      <w:r w:rsidR="003D111D" w:rsidRPr="00D74A8B">
        <w:rPr>
          <w:rFonts w:cs="Times"/>
          <w:snapToGrid w:val="0"/>
        </w:rPr>
        <w:t>r ANOVA</w:t>
      </w:r>
      <w:r w:rsidRPr="00D74A8B">
        <w:rPr>
          <w:rFonts w:cs="Times"/>
          <w:snapToGrid w:val="0"/>
        </w:rPr>
        <w:t xml:space="preserve"> (facial expressions: </w:t>
      </w:r>
      <w:r w:rsidR="00FE1337" w:rsidRPr="00D74A8B">
        <w:rPr>
          <w:rFonts w:cs="Times"/>
          <w:snapToGrid w:val="0"/>
        </w:rPr>
        <w:t>h</w:t>
      </w:r>
      <w:r w:rsidRPr="00D74A8B">
        <w:rPr>
          <w:rFonts w:cs="Times"/>
          <w:snapToGrid w:val="0"/>
        </w:rPr>
        <w:t xml:space="preserve">appy, </w:t>
      </w:r>
      <w:r w:rsidR="00FE1337" w:rsidRPr="00D74A8B">
        <w:rPr>
          <w:rFonts w:cs="Times"/>
          <w:snapToGrid w:val="0"/>
        </w:rPr>
        <w:t>h</w:t>
      </w:r>
      <w:r w:rsidRPr="00D74A8B">
        <w:rPr>
          <w:rFonts w:cs="Times"/>
          <w:snapToGrid w:val="0"/>
        </w:rPr>
        <w:t>appy eyes/</w:t>
      </w:r>
      <w:r w:rsidR="00FE1337" w:rsidRPr="00D74A8B">
        <w:rPr>
          <w:rFonts w:cs="Times"/>
          <w:snapToGrid w:val="0"/>
        </w:rPr>
        <w:t>s</w:t>
      </w:r>
      <w:r w:rsidRPr="00D74A8B">
        <w:rPr>
          <w:rFonts w:cs="Times"/>
          <w:snapToGrid w:val="0"/>
        </w:rPr>
        <w:t>ad mo</w:t>
      </w:r>
      <w:r w:rsidR="00FE1337" w:rsidRPr="00D74A8B">
        <w:rPr>
          <w:rFonts w:cs="Times"/>
          <w:snapToGrid w:val="0"/>
        </w:rPr>
        <w:t xml:space="preserve">uth, sad eyes/happy mouth, sad) with the rating </w:t>
      </w:r>
      <w:r w:rsidRPr="00D74A8B">
        <w:rPr>
          <w:rFonts w:cs="Times"/>
          <w:snapToGrid w:val="0"/>
        </w:rPr>
        <w:t>as the dependent variable was conducted to examine whether there was a difference in the way emotions were recognized among the four types of facial expressions. Facial expression was a within-participant factor. The results of the ANOVA showed that the main effect of facial expression was significant (</w:t>
      </w:r>
      <w:r w:rsidRPr="00D74A8B">
        <w:rPr>
          <w:rFonts w:cs="Times"/>
          <w:i/>
          <w:iCs/>
          <w:snapToGrid w:val="0"/>
        </w:rPr>
        <w:t>F</w:t>
      </w:r>
      <w:r w:rsidRPr="00D74A8B">
        <w:rPr>
          <w:rFonts w:cs="Times"/>
          <w:snapToGrid w:val="0"/>
        </w:rPr>
        <w:t xml:space="preserve">(3, 156) = 263.50, </w:t>
      </w:r>
      <w:r w:rsidRPr="00D74A8B">
        <w:rPr>
          <w:rFonts w:cs="Times"/>
          <w:i/>
          <w:iCs/>
          <w:snapToGrid w:val="0"/>
        </w:rPr>
        <w:t>p</w:t>
      </w:r>
      <w:r w:rsidRPr="00D74A8B">
        <w:rPr>
          <w:rFonts w:cs="Times"/>
          <w:snapToGrid w:val="0"/>
        </w:rPr>
        <w:t xml:space="preserve"> &lt; .001, η</w:t>
      </w:r>
      <w:r w:rsidRPr="00D74A8B">
        <w:rPr>
          <w:rFonts w:cs="Times"/>
          <w:snapToGrid w:val="0"/>
          <w:vertAlign w:val="subscript"/>
        </w:rPr>
        <w:t>p</w:t>
      </w:r>
      <w:r w:rsidRPr="00D74A8B">
        <w:rPr>
          <w:rFonts w:cs="Times"/>
          <w:snapToGrid w:val="0"/>
          <w:vertAlign w:val="superscript"/>
        </w:rPr>
        <w:t>2</w:t>
      </w:r>
      <w:r w:rsidRPr="00D74A8B">
        <w:rPr>
          <w:rFonts w:cs="Times"/>
          <w:snapToGrid w:val="0"/>
        </w:rPr>
        <w:t xml:space="preserve"> = 0.84). </w:t>
      </w:r>
      <w:r w:rsidR="00D179B0" w:rsidRPr="00D74A8B">
        <w:rPr>
          <w:rFonts w:cs="Times"/>
          <w:snapToGrid w:val="0"/>
        </w:rPr>
        <w:t>M</w:t>
      </w:r>
      <w:r w:rsidRPr="00D74A8B">
        <w:rPr>
          <w:rFonts w:cs="Times"/>
          <w:snapToGrid w:val="0"/>
        </w:rPr>
        <w:t xml:space="preserve">ultiple comparisons using the Holm method showed that </w:t>
      </w:r>
      <w:r w:rsidR="00B8063F" w:rsidRPr="00D74A8B">
        <w:rPr>
          <w:rFonts w:cs="Times"/>
          <w:snapToGrid w:val="0"/>
        </w:rPr>
        <w:t>h</w:t>
      </w:r>
      <w:r w:rsidRPr="00D74A8B">
        <w:rPr>
          <w:rFonts w:cs="Times"/>
          <w:snapToGrid w:val="0"/>
        </w:rPr>
        <w:t>appy had the highest rating value, followed b</w:t>
      </w:r>
      <w:r w:rsidR="00FE1337" w:rsidRPr="00D74A8B">
        <w:rPr>
          <w:rFonts w:cs="Times"/>
          <w:snapToGrid w:val="0"/>
        </w:rPr>
        <w:t>y sad eyes/happy mouth, happy eyes/sad mouth, and sad, in that o</w:t>
      </w:r>
      <w:r w:rsidRPr="00D74A8B">
        <w:rPr>
          <w:rFonts w:cs="Times"/>
          <w:snapToGrid w:val="0"/>
        </w:rPr>
        <w:t>rder (</w:t>
      </w:r>
      <w:r w:rsidRPr="00D74A8B">
        <w:rPr>
          <w:rFonts w:cs="Times"/>
          <w:i/>
          <w:iCs/>
          <w:snapToGrid w:val="0"/>
        </w:rPr>
        <w:t>p</w:t>
      </w:r>
      <w:r w:rsidRPr="00D74A8B">
        <w:rPr>
          <w:rFonts w:cs="Times"/>
          <w:snapToGrid w:val="0"/>
        </w:rPr>
        <w:t xml:space="preserve"> &lt; .01).</w:t>
      </w:r>
    </w:p>
    <w:p w14:paraId="0BCB5248" w14:textId="515D14EC" w:rsidR="003A399F" w:rsidRPr="00D74A8B" w:rsidRDefault="003A399F" w:rsidP="003A399F">
      <w:pPr>
        <w:rPr>
          <w:rFonts w:cs="Times"/>
          <w:snapToGrid w:val="0"/>
        </w:rPr>
      </w:pPr>
    </w:p>
    <w:p w14:paraId="2808BAD4" w14:textId="3D84EFF1" w:rsidR="003A399F" w:rsidRPr="00D74A8B" w:rsidRDefault="00537F3E" w:rsidP="003A399F">
      <w:pPr>
        <w:rPr>
          <w:rFonts w:cs="Times"/>
          <w:i/>
          <w:iCs/>
          <w:snapToGrid w:val="0"/>
        </w:rPr>
      </w:pPr>
      <w:r w:rsidRPr="00D74A8B">
        <w:rPr>
          <w:rFonts w:cs="Times"/>
          <w:i/>
          <w:iCs/>
          <w:snapToGrid w:val="0"/>
        </w:rPr>
        <w:t>Comparison of the ratings of facial expressions in Experiment 2</w:t>
      </w:r>
    </w:p>
    <w:p w14:paraId="510ADF4C" w14:textId="2AE46E64" w:rsidR="003A399F" w:rsidRPr="00D74A8B" w:rsidRDefault="00537F3E" w:rsidP="003A399F">
      <w:pPr>
        <w:rPr>
          <w:snapToGrid w:val="0"/>
        </w:rPr>
      </w:pPr>
      <w:r w:rsidRPr="00D74A8B">
        <w:rPr>
          <w:snapToGrid w:val="0"/>
        </w:rPr>
        <w:t>A one-factor</w:t>
      </w:r>
      <w:r w:rsidR="003D111D" w:rsidRPr="00D74A8B">
        <w:rPr>
          <w:snapToGrid w:val="0"/>
        </w:rPr>
        <w:t xml:space="preserve"> ANOVA</w:t>
      </w:r>
      <w:r w:rsidRPr="00D74A8B">
        <w:rPr>
          <w:snapToGrid w:val="0"/>
        </w:rPr>
        <w:t xml:space="preserve"> (facial expressions: happy</w:t>
      </w:r>
      <w:r w:rsidR="009560AF" w:rsidRPr="00D74A8B">
        <w:rPr>
          <w:snapToGrid w:val="0"/>
        </w:rPr>
        <w:t>,</w:t>
      </w:r>
      <w:r w:rsidRPr="00D74A8B">
        <w:rPr>
          <w:snapToGrid w:val="0"/>
        </w:rPr>
        <w:t xml:space="preserve"> happ</w:t>
      </w:r>
      <w:r w:rsidR="009560AF" w:rsidRPr="00D74A8B">
        <w:rPr>
          <w:snapToGrid w:val="0"/>
        </w:rPr>
        <w:t>y</w:t>
      </w:r>
      <w:r w:rsidRPr="00D74A8B">
        <w:rPr>
          <w:snapToGrid w:val="0"/>
        </w:rPr>
        <w:t xml:space="preserve"> eyes</w:t>
      </w:r>
      <w:r w:rsidR="009560AF" w:rsidRPr="00D74A8B">
        <w:rPr>
          <w:snapToGrid w:val="0"/>
        </w:rPr>
        <w:t>/</w:t>
      </w:r>
      <w:r w:rsidRPr="00D74A8B">
        <w:rPr>
          <w:snapToGrid w:val="0"/>
        </w:rPr>
        <w:t>neutral mouth, neutral eyes</w:t>
      </w:r>
      <w:r w:rsidR="009560AF" w:rsidRPr="00D74A8B">
        <w:rPr>
          <w:snapToGrid w:val="0"/>
        </w:rPr>
        <w:t>/</w:t>
      </w:r>
      <w:r w:rsidRPr="00D74A8B">
        <w:rPr>
          <w:snapToGrid w:val="0"/>
        </w:rPr>
        <w:t>happy mouth, neutral</w:t>
      </w:r>
      <w:r w:rsidR="00BF660F" w:rsidRPr="00D74A8B">
        <w:rPr>
          <w:snapToGrid w:val="0"/>
        </w:rPr>
        <w:t>)</w:t>
      </w:r>
      <w:r w:rsidRPr="00D74A8B">
        <w:rPr>
          <w:snapToGrid w:val="0"/>
        </w:rPr>
        <w:t xml:space="preserve"> with </w:t>
      </w:r>
      <w:r w:rsidR="00D179B0" w:rsidRPr="00D74A8B">
        <w:rPr>
          <w:snapToGrid w:val="0"/>
        </w:rPr>
        <w:t xml:space="preserve">the </w:t>
      </w:r>
      <w:r w:rsidRPr="00D74A8B">
        <w:rPr>
          <w:snapToGrid w:val="0"/>
        </w:rPr>
        <w:t xml:space="preserve">rating as the dependent variable was conducted. Facial expression was a within-participant factor. The results of the ANOVA showed that the main effect of facial expression was significant (F(3, 72) = 196.65, </w:t>
      </w:r>
      <w:r w:rsidRPr="00D74A8B">
        <w:rPr>
          <w:i/>
          <w:iCs/>
          <w:snapToGrid w:val="0"/>
        </w:rPr>
        <w:t>p</w:t>
      </w:r>
      <w:r w:rsidRPr="00D74A8B">
        <w:rPr>
          <w:snapToGrid w:val="0"/>
        </w:rPr>
        <w:t xml:space="preserve"> &lt; .001, η</w:t>
      </w:r>
      <w:r w:rsidRPr="00D74A8B">
        <w:rPr>
          <w:snapToGrid w:val="0"/>
          <w:vertAlign w:val="subscript"/>
        </w:rPr>
        <w:t>p</w:t>
      </w:r>
      <w:r w:rsidRPr="00D74A8B">
        <w:rPr>
          <w:snapToGrid w:val="0"/>
          <w:vertAlign w:val="superscript"/>
        </w:rPr>
        <w:t>2</w:t>
      </w:r>
      <w:r w:rsidRPr="00D74A8B">
        <w:rPr>
          <w:snapToGrid w:val="0"/>
        </w:rPr>
        <w:t xml:space="preserve"> = 0.89). Multiple comparisons using the Holm method showed that </w:t>
      </w:r>
      <w:r w:rsidR="00B8063F" w:rsidRPr="00D74A8B">
        <w:rPr>
          <w:snapToGrid w:val="0"/>
        </w:rPr>
        <w:t>h</w:t>
      </w:r>
      <w:r w:rsidRPr="00D74A8B">
        <w:rPr>
          <w:snapToGrid w:val="0"/>
        </w:rPr>
        <w:t>appy had the highest rating, followed by neutral eyes/happy mouth and happy eyes/neutral mouth</w:t>
      </w:r>
      <w:r w:rsidR="004F7043" w:rsidRPr="00D74A8B">
        <w:rPr>
          <w:snapToGrid w:val="0"/>
        </w:rPr>
        <w:t>;</w:t>
      </w:r>
      <w:r w:rsidRPr="00D74A8B">
        <w:rPr>
          <w:snapToGrid w:val="0"/>
        </w:rPr>
        <w:t xml:space="preserve"> neutral had the lowest rating (</w:t>
      </w:r>
      <w:r w:rsidRPr="00D74A8B">
        <w:rPr>
          <w:i/>
          <w:iCs/>
          <w:snapToGrid w:val="0"/>
        </w:rPr>
        <w:t>p</w:t>
      </w:r>
      <w:r w:rsidRPr="00D74A8B">
        <w:rPr>
          <w:snapToGrid w:val="0"/>
        </w:rPr>
        <w:t xml:space="preserve"> &lt; .001). There was no significant difference between </w:t>
      </w:r>
      <w:r w:rsidR="001A0201" w:rsidRPr="00D74A8B">
        <w:rPr>
          <w:snapToGrid w:val="0"/>
        </w:rPr>
        <w:t>h</w:t>
      </w:r>
      <w:r w:rsidRPr="00D74A8B">
        <w:rPr>
          <w:snapToGrid w:val="0"/>
        </w:rPr>
        <w:t>appy eyes/</w:t>
      </w:r>
      <w:r w:rsidR="001A0201" w:rsidRPr="00D74A8B">
        <w:rPr>
          <w:snapToGrid w:val="0"/>
        </w:rPr>
        <w:t>n</w:t>
      </w:r>
      <w:r w:rsidRPr="00D74A8B">
        <w:rPr>
          <w:snapToGrid w:val="0"/>
        </w:rPr>
        <w:t xml:space="preserve">eutral mouth and </w:t>
      </w:r>
      <w:r w:rsidR="001A0201" w:rsidRPr="00D74A8B">
        <w:rPr>
          <w:snapToGrid w:val="0"/>
        </w:rPr>
        <w:t>n</w:t>
      </w:r>
      <w:r w:rsidRPr="00D74A8B">
        <w:rPr>
          <w:snapToGrid w:val="0"/>
        </w:rPr>
        <w:t>eutral (</w:t>
      </w:r>
      <w:r w:rsidRPr="00D74A8B">
        <w:rPr>
          <w:i/>
          <w:iCs/>
          <w:snapToGrid w:val="0"/>
        </w:rPr>
        <w:t>p</w:t>
      </w:r>
      <w:r w:rsidRPr="00D74A8B">
        <w:rPr>
          <w:snapToGrid w:val="0"/>
        </w:rPr>
        <w:t xml:space="preserve"> = .113).</w:t>
      </w:r>
    </w:p>
    <w:p w14:paraId="79551B72" w14:textId="2FF5C419" w:rsidR="003A399F" w:rsidRPr="00D74A8B" w:rsidRDefault="003A399F" w:rsidP="003A399F">
      <w:pPr>
        <w:rPr>
          <w:rFonts w:cs="Times"/>
          <w:snapToGrid w:val="0"/>
        </w:rPr>
      </w:pPr>
    </w:p>
    <w:p w14:paraId="39BD8A93" w14:textId="2BEE1452" w:rsidR="003A399F" w:rsidRPr="00D74A8B" w:rsidRDefault="00537F3E" w:rsidP="003A399F">
      <w:pPr>
        <w:rPr>
          <w:rFonts w:cs="Times"/>
          <w:i/>
          <w:iCs/>
          <w:snapToGrid w:val="0"/>
        </w:rPr>
      </w:pPr>
      <w:r w:rsidRPr="00D74A8B">
        <w:rPr>
          <w:rFonts w:cs="Times"/>
          <w:i/>
          <w:iCs/>
          <w:snapToGrid w:val="0"/>
        </w:rPr>
        <w:t>Comparison of the ratings of facial expressions in Experiment 3</w:t>
      </w:r>
    </w:p>
    <w:p w14:paraId="3BF974C1" w14:textId="1862C8F8" w:rsidR="003A399F" w:rsidRPr="00D74A8B" w:rsidRDefault="00537F3E" w:rsidP="003A399F">
      <w:pPr>
        <w:rPr>
          <w:snapToGrid w:val="0"/>
        </w:rPr>
      </w:pPr>
      <w:r w:rsidRPr="00D74A8B">
        <w:rPr>
          <w:snapToGrid w:val="0"/>
        </w:rPr>
        <w:t>A one-factor</w:t>
      </w:r>
      <w:r w:rsidR="003D111D" w:rsidRPr="00D74A8B">
        <w:rPr>
          <w:snapToGrid w:val="0"/>
        </w:rPr>
        <w:t xml:space="preserve"> ANOVA</w:t>
      </w:r>
      <w:r w:rsidRPr="00D74A8B">
        <w:rPr>
          <w:snapToGrid w:val="0"/>
        </w:rPr>
        <w:t xml:space="preserve"> (facial expressions: </w:t>
      </w:r>
      <w:r w:rsidR="001A0201" w:rsidRPr="00D74A8B">
        <w:rPr>
          <w:snapToGrid w:val="0"/>
        </w:rPr>
        <w:t>s</w:t>
      </w:r>
      <w:r w:rsidRPr="00D74A8B">
        <w:rPr>
          <w:snapToGrid w:val="0"/>
        </w:rPr>
        <w:t xml:space="preserve">ad, </w:t>
      </w:r>
      <w:r w:rsidR="001A0201" w:rsidRPr="00D74A8B">
        <w:rPr>
          <w:snapToGrid w:val="0"/>
        </w:rPr>
        <w:t>s</w:t>
      </w:r>
      <w:r w:rsidRPr="00D74A8B">
        <w:rPr>
          <w:snapToGrid w:val="0"/>
        </w:rPr>
        <w:t>ad eyes/</w:t>
      </w:r>
      <w:r w:rsidR="001A0201" w:rsidRPr="00D74A8B">
        <w:rPr>
          <w:snapToGrid w:val="0"/>
        </w:rPr>
        <w:t>n</w:t>
      </w:r>
      <w:r w:rsidRPr="00D74A8B">
        <w:rPr>
          <w:snapToGrid w:val="0"/>
        </w:rPr>
        <w:t xml:space="preserve">eutral mouth, </w:t>
      </w:r>
      <w:r w:rsidR="001A0201" w:rsidRPr="00D74A8B">
        <w:rPr>
          <w:snapToGrid w:val="0"/>
        </w:rPr>
        <w:t>n</w:t>
      </w:r>
      <w:r w:rsidRPr="00D74A8B">
        <w:rPr>
          <w:snapToGrid w:val="0"/>
        </w:rPr>
        <w:t>eutral eyes/</w:t>
      </w:r>
      <w:r w:rsidR="001A0201" w:rsidRPr="00D74A8B">
        <w:rPr>
          <w:snapToGrid w:val="0"/>
        </w:rPr>
        <w:t>s</w:t>
      </w:r>
      <w:r w:rsidRPr="00D74A8B">
        <w:rPr>
          <w:snapToGrid w:val="0"/>
        </w:rPr>
        <w:t xml:space="preserve">ad mouth, </w:t>
      </w:r>
      <w:r w:rsidR="001A0201" w:rsidRPr="00D74A8B">
        <w:rPr>
          <w:snapToGrid w:val="0"/>
        </w:rPr>
        <w:t>n</w:t>
      </w:r>
      <w:r w:rsidRPr="00D74A8B">
        <w:rPr>
          <w:snapToGrid w:val="0"/>
        </w:rPr>
        <w:t>eutral) was conducted with the rating as the dependent variable. Facial expression was a within-participant factor. The results of the ANOVA showed that the main effect of facial expression was significant (</w:t>
      </w:r>
      <w:r w:rsidRPr="00D74A8B">
        <w:rPr>
          <w:i/>
          <w:iCs/>
          <w:snapToGrid w:val="0"/>
        </w:rPr>
        <w:t>F</w:t>
      </w:r>
      <w:r w:rsidRPr="00D74A8B">
        <w:rPr>
          <w:snapToGrid w:val="0"/>
        </w:rPr>
        <w:t xml:space="preserve">(3, 69) = 125.19, </w:t>
      </w:r>
      <w:r w:rsidRPr="00D74A8B">
        <w:rPr>
          <w:i/>
          <w:iCs/>
          <w:snapToGrid w:val="0"/>
        </w:rPr>
        <w:t>p</w:t>
      </w:r>
      <w:r w:rsidRPr="00D74A8B">
        <w:rPr>
          <w:snapToGrid w:val="0"/>
        </w:rPr>
        <w:t xml:space="preserve"> &lt; .001, η</w:t>
      </w:r>
      <w:r w:rsidRPr="00D74A8B">
        <w:rPr>
          <w:snapToGrid w:val="0"/>
          <w:vertAlign w:val="subscript"/>
        </w:rPr>
        <w:t>p</w:t>
      </w:r>
      <w:r w:rsidRPr="00D74A8B">
        <w:rPr>
          <w:snapToGrid w:val="0"/>
          <w:vertAlign w:val="superscript"/>
        </w:rPr>
        <w:t>2</w:t>
      </w:r>
      <w:r w:rsidRPr="00D74A8B">
        <w:rPr>
          <w:snapToGrid w:val="0"/>
        </w:rPr>
        <w:t xml:space="preserve"> = 0.84). </w:t>
      </w:r>
      <w:r w:rsidR="00D179B0" w:rsidRPr="00D74A8B">
        <w:rPr>
          <w:snapToGrid w:val="0"/>
        </w:rPr>
        <w:t>M</w:t>
      </w:r>
      <w:r w:rsidRPr="00D74A8B">
        <w:rPr>
          <w:snapToGrid w:val="0"/>
        </w:rPr>
        <w:t xml:space="preserve">ultiple comparisons using the Holm method showed that </w:t>
      </w:r>
      <w:r w:rsidR="00B8063F" w:rsidRPr="00D74A8B">
        <w:rPr>
          <w:snapToGrid w:val="0"/>
        </w:rPr>
        <w:t>s</w:t>
      </w:r>
      <w:r w:rsidRPr="00D74A8B">
        <w:rPr>
          <w:snapToGrid w:val="0"/>
        </w:rPr>
        <w:t xml:space="preserve">ad had the highest rating, followed by </w:t>
      </w:r>
      <w:r w:rsidR="00B8063F" w:rsidRPr="00D74A8B">
        <w:rPr>
          <w:snapToGrid w:val="0"/>
        </w:rPr>
        <w:t>s</w:t>
      </w:r>
      <w:r w:rsidRPr="00D74A8B">
        <w:rPr>
          <w:snapToGrid w:val="0"/>
        </w:rPr>
        <w:t>ad eyes/</w:t>
      </w:r>
      <w:r w:rsidR="00B8063F" w:rsidRPr="00D74A8B">
        <w:rPr>
          <w:snapToGrid w:val="0"/>
        </w:rPr>
        <w:t>n</w:t>
      </w:r>
      <w:r w:rsidRPr="00D74A8B">
        <w:rPr>
          <w:snapToGrid w:val="0"/>
        </w:rPr>
        <w:t xml:space="preserve">eutral mouth, </w:t>
      </w:r>
      <w:r w:rsidR="00B8063F" w:rsidRPr="00D74A8B">
        <w:rPr>
          <w:snapToGrid w:val="0"/>
        </w:rPr>
        <w:t>n</w:t>
      </w:r>
      <w:r w:rsidRPr="00D74A8B">
        <w:rPr>
          <w:snapToGrid w:val="0"/>
        </w:rPr>
        <w:t>eutral eyes/</w:t>
      </w:r>
      <w:r w:rsidR="00B8063F" w:rsidRPr="00D74A8B">
        <w:rPr>
          <w:snapToGrid w:val="0"/>
        </w:rPr>
        <w:t>s</w:t>
      </w:r>
      <w:r w:rsidRPr="00D74A8B">
        <w:rPr>
          <w:snapToGrid w:val="0"/>
        </w:rPr>
        <w:t xml:space="preserve">ad mouth, and </w:t>
      </w:r>
      <w:r w:rsidR="00B8063F" w:rsidRPr="00D74A8B">
        <w:rPr>
          <w:snapToGrid w:val="0"/>
        </w:rPr>
        <w:t>n</w:t>
      </w:r>
      <w:r w:rsidRPr="00D74A8B">
        <w:rPr>
          <w:snapToGrid w:val="0"/>
        </w:rPr>
        <w:t>eutral</w:t>
      </w:r>
      <w:r w:rsidR="00D179B0" w:rsidRPr="00D74A8B">
        <w:rPr>
          <w:snapToGrid w:val="0"/>
        </w:rPr>
        <w:t>,</w:t>
      </w:r>
      <w:r w:rsidRPr="00D74A8B">
        <w:rPr>
          <w:snapToGrid w:val="0"/>
        </w:rPr>
        <w:t xml:space="preserve"> in that order</w:t>
      </w:r>
      <w:r w:rsidR="00D179B0" w:rsidRPr="00D74A8B">
        <w:rPr>
          <w:snapToGrid w:val="0"/>
        </w:rPr>
        <w:t xml:space="preserve"> </w:t>
      </w:r>
      <w:r w:rsidRPr="00D74A8B">
        <w:rPr>
          <w:snapToGrid w:val="0"/>
        </w:rPr>
        <w:t>(</w:t>
      </w:r>
      <w:r w:rsidRPr="00D74A8B">
        <w:rPr>
          <w:i/>
          <w:iCs/>
          <w:snapToGrid w:val="0"/>
        </w:rPr>
        <w:t>p</w:t>
      </w:r>
      <w:r w:rsidRPr="00D74A8B">
        <w:rPr>
          <w:snapToGrid w:val="0"/>
        </w:rPr>
        <w:t xml:space="preserve"> &lt; .001).</w:t>
      </w:r>
    </w:p>
    <w:bookmarkEnd w:id="0"/>
    <w:p w14:paraId="0270BADE" w14:textId="5401D16C" w:rsidR="003A399F" w:rsidRPr="00D74A8B" w:rsidRDefault="003A399F" w:rsidP="003A399F">
      <w:pPr>
        <w:rPr>
          <w:rFonts w:cs="Times"/>
          <w:snapToGrid w:val="0"/>
        </w:rPr>
      </w:pPr>
    </w:p>
    <w:p w14:paraId="64CBEF41" w14:textId="144C78D0" w:rsidR="0070482C" w:rsidRPr="00D74A8B" w:rsidRDefault="0070482C" w:rsidP="003A399F">
      <w:pPr>
        <w:rPr>
          <w:rFonts w:cs="Times"/>
          <w:i/>
          <w:iCs/>
          <w:snapToGrid w:val="0"/>
        </w:rPr>
      </w:pPr>
      <w:r w:rsidRPr="00D74A8B">
        <w:rPr>
          <w:rFonts w:cs="Times"/>
          <w:i/>
          <w:iCs/>
          <w:snapToGrid w:val="0"/>
        </w:rPr>
        <w:t>Examination of eyes and mouth alone by difference scores</w:t>
      </w:r>
    </w:p>
    <w:p w14:paraId="54C38952" w14:textId="51DAE766" w:rsidR="0070482C" w:rsidRPr="00D74A8B" w:rsidRDefault="003B59C5" w:rsidP="003A399F">
      <w:pPr>
        <w:rPr>
          <w:rFonts w:cs="Times"/>
          <w:snapToGrid w:val="0"/>
        </w:rPr>
      </w:pPr>
      <w:r w:rsidRPr="00D74A8B">
        <w:rPr>
          <w:rFonts w:cs="Times"/>
          <w:snapToGrid w:val="0"/>
        </w:rPr>
        <w:t>T</w:t>
      </w:r>
      <w:r w:rsidR="0070482C" w:rsidRPr="00D74A8B">
        <w:rPr>
          <w:rFonts w:cs="Times"/>
          <w:snapToGrid w:val="0"/>
        </w:rPr>
        <w:t xml:space="preserve">o supplementally confirm the results of Experiments 2 and 3, scores of happy eyes and happy mouth </w:t>
      </w:r>
      <w:r w:rsidRPr="00D74A8B">
        <w:rPr>
          <w:rFonts w:cs="Times"/>
          <w:snapToGrid w:val="0"/>
        </w:rPr>
        <w:t xml:space="preserve">were calculated </w:t>
      </w:r>
      <w:r w:rsidR="0070482C" w:rsidRPr="00D74A8B">
        <w:rPr>
          <w:rFonts w:cs="Times"/>
          <w:snapToGrid w:val="0"/>
        </w:rPr>
        <w:t xml:space="preserve">by subtracting the score of neutral from each of happy </w:t>
      </w:r>
      <w:r w:rsidR="0070482C" w:rsidRPr="00D74A8B">
        <w:rPr>
          <w:rFonts w:cs="Times"/>
          <w:snapToGrid w:val="0"/>
        </w:rPr>
        <w:lastRenderedPageBreak/>
        <w:t xml:space="preserve">eyes/neutral mouth and neutral eyes/happy mouth, and the scores of sad eyes and sad mouth by subtracting the score of neutral from each of sad eyes/neutral mouth and neutral eyes/sad mouth. neutral mouth, neutral eyes/sad mouth, and sad eyes/sad mouth, respectively. Next, </w:t>
      </w:r>
      <w:r w:rsidR="00890634" w:rsidRPr="00D74A8B">
        <w:rPr>
          <w:rFonts w:cs="Times"/>
          <w:snapToGrid w:val="0"/>
        </w:rPr>
        <w:t>the correlation coefficients between the cultural self-views and their scores were calculated</w:t>
      </w:r>
      <w:r w:rsidR="0070482C" w:rsidRPr="00D74A8B">
        <w:rPr>
          <w:rFonts w:cs="Times"/>
          <w:snapToGrid w:val="0"/>
        </w:rPr>
        <w:t xml:space="preserve">. The results showed that interdependency and happy eyes was </w:t>
      </w:r>
      <w:r w:rsidR="0070482C" w:rsidRPr="00D74A8B">
        <w:rPr>
          <w:rFonts w:cs="Times"/>
          <w:i/>
          <w:iCs/>
          <w:snapToGrid w:val="0"/>
        </w:rPr>
        <w:t>r</w:t>
      </w:r>
      <w:r w:rsidR="0070482C" w:rsidRPr="00D74A8B">
        <w:rPr>
          <w:rFonts w:cs="Times"/>
          <w:snapToGrid w:val="0"/>
        </w:rPr>
        <w:t xml:space="preserve"> &lt; .001, </w:t>
      </w:r>
      <w:r w:rsidR="0070482C" w:rsidRPr="00D74A8B">
        <w:rPr>
          <w:rFonts w:cs="Times"/>
          <w:i/>
          <w:iCs/>
          <w:snapToGrid w:val="0"/>
        </w:rPr>
        <w:t>p</w:t>
      </w:r>
      <w:r w:rsidR="0070482C" w:rsidRPr="00D74A8B">
        <w:rPr>
          <w:rFonts w:cs="Times"/>
          <w:snapToGrid w:val="0"/>
        </w:rPr>
        <w:t xml:space="preserve"> &gt; .999</w:t>
      </w:r>
      <w:r w:rsidR="00DD3261" w:rsidRPr="00D74A8B">
        <w:rPr>
          <w:rFonts w:cs="Times"/>
          <w:snapToGrid w:val="0"/>
        </w:rPr>
        <w:t>;</w:t>
      </w:r>
      <w:r w:rsidR="0070482C" w:rsidRPr="00D74A8B">
        <w:rPr>
          <w:rFonts w:cs="Times"/>
          <w:snapToGrid w:val="0"/>
        </w:rPr>
        <w:t xml:space="preserve"> interdependency and happy mouth was </w:t>
      </w:r>
      <w:r w:rsidR="0070482C" w:rsidRPr="00D74A8B">
        <w:rPr>
          <w:rFonts w:cs="Times"/>
          <w:i/>
          <w:iCs/>
          <w:snapToGrid w:val="0"/>
        </w:rPr>
        <w:t>r</w:t>
      </w:r>
      <w:r w:rsidR="0070482C" w:rsidRPr="00D74A8B">
        <w:rPr>
          <w:rFonts w:cs="Times"/>
          <w:snapToGrid w:val="0"/>
        </w:rPr>
        <w:t xml:space="preserve"> = -.270, </w:t>
      </w:r>
      <w:r w:rsidR="0070482C" w:rsidRPr="00D74A8B">
        <w:rPr>
          <w:rFonts w:cs="Times"/>
          <w:i/>
          <w:iCs/>
          <w:snapToGrid w:val="0"/>
        </w:rPr>
        <w:t>p</w:t>
      </w:r>
      <w:r w:rsidR="0070482C" w:rsidRPr="00D74A8B">
        <w:rPr>
          <w:rFonts w:cs="Times"/>
          <w:snapToGrid w:val="0"/>
        </w:rPr>
        <w:t xml:space="preserve"> = .193</w:t>
      </w:r>
      <w:r w:rsidR="00DD3261" w:rsidRPr="00D74A8B">
        <w:rPr>
          <w:rFonts w:cs="Times"/>
          <w:snapToGrid w:val="0"/>
        </w:rPr>
        <w:t>;</w:t>
      </w:r>
      <w:r w:rsidR="0070482C" w:rsidRPr="00D74A8B">
        <w:rPr>
          <w:rFonts w:cs="Times"/>
          <w:snapToGrid w:val="0"/>
        </w:rPr>
        <w:t xml:space="preserve"> independency and happy eyes was </w:t>
      </w:r>
      <w:r w:rsidR="0070482C" w:rsidRPr="00D74A8B">
        <w:rPr>
          <w:rFonts w:cs="Times"/>
          <w:i/>
          <w:iCs/>
          <w:snapToGrid w:val="0"/>
        </w:rPr>
        <w:t>r</w:t>
      </w:r>
      <w:r w:rsidR="0070482C" w:rsidRPr="00D74A8B">
        <w:rPr>
          <w:rFonts w:cs="Times"/>
          <w:snapToGrid w:val="0"/>
        </w:rPr>
        <w:t xml:space="preserve"> = .142, </w:t>
      </w:r>
      <w:r w:rsidR="0070482C" w:rsidRPr="00D74A8B">
        <w:rPr>
          <w:rFonts w:cs="Times"/>
          <w:i/>
          <w:iCs/>
          <w:snapToGrid w:val="0"/>
        </w:rPr>
        <w:t>p</w:t>
      </w:r>
      <w:r w:rsidR="0070482C" w:rsidRPr="00D74A8B">
        <w:rPr>
          <w:rFonts w:cs="Times"/>
          <w:snapToGrid w:val="0"/>
        </w:rPr>
        <w:t xml:space="preserve"> = .499</w:t>
      </w:r>
      <w:r w:rsidR="00DD3261" w:rsidRPr="00D74A8B">
        <w:rPr>
          <w:rFonts w:cs="Times"/>
          <w:snapToGrid w:val="0"/>
        </w:rPr>
        <w:t>;</w:t>
      </w:r>
      <w:r w:rsidR="0070482C" w:rsidRPr="00D74A8B">
        <w:rPr>
          <w:rFonts w:cs="Times"/>
          <w:snapToGrid w:val="0"/>
        </w:rPr>
        <w:t xml:space="preserve"> </w:t>
      </w:r>
      <w:r w:rsidR="00FA3A02" w:rsidRPr="00D74A8B">
        <w:rPr>
          <w:rFonts w:cs="Times"/>
          <w:snapToGrid w:val="0"/>
        </w:rPr>
        <w:t xml:space="preserve">and </w:t>
      </w:r>
      <w:r w:rsidR="0070482C" w:rsidRPr="00D74A8B">
        <w:rPr>
          <w:rFonts w:cs="Times"/>
          <w:snapToGrid w:val="0"/>
        </w:rPr>
        <w:t xml:space="preserve">independency and </w:t>
      </w:r>
      <w:r w:rsidR="00893F13" w:rsidRPr="00D74A8B">
        <w:rPr>
          <w:rFonts w:cs="Times"/>
          <w:snapToGrid w:val="0"/>
        </w:rPr>
        <w:t xml:space="preserve">happy mouth was </w:t>
      </w:r>
      <w:r w:rsidR="00893F13" w:rsidRPr="00D74A8B">
        <w:rPr>
          <w:rFonts w:cs="Times"/>
          <w:i/>
          <w:iCs/>
          <w:snapToGrid w:val="0"/>
        </w:rPr>
        <w:t>r</w:t>
      </w:r>
      <w:r w:rsidR="00893F13" w:rsidRPr="00D74A8B">
        <w:rPr>
          <w:rFonts w:cs="Times"/>
          <w:snapToGrid w:val="0"/>
        </w:rPr>
        <w:t xml:space="preserve"> = .645, </w:t>
      </w:r>
      <w:r w:rsidR="00893F13" w:rsidRPr="00D74A8B">
        <w:rPr>
          <w:rFonts w:cs="Times"/>
          <w:i/>
          <w:iCs/>
          <w:snapToGrid w:val="0"/>
        </w:rPr>
        <w:t>p</w:t>
      </w:r>
      <w:r w:rsidR="00893F13" w:rsidRPr="00D74A8B">
        <w:rPr>
          <w:rFonts w:cs="Times"/>
          <w:snapToGrid w:val="0"/>
        </w:rPr>
        <w:t xml:space="preserve"> = .001</w:t>
      </w:r>
      <w:r w:rsidR="0070482C" w:rsidRPr="00D74A8B">
        <w:rPr>
          <w:rFonts w:cs="Times"/>
          <w:snapToGrid w:val="0"/>
        </w:rPr>
        <w:t>.</w:t>
      </w:r>
      <w:r w:rsidR="00893F13" w:rsidRPr="00D74A8B">
        <w:rPr>
          <w:rFonts w:cs="Times"/>
          <w:snapToGrid w:val="0"/>
        </w:rPr>
        <w:t xml:space="preserve"> Furthermore, interdependency and sad eyes was </w:t>
      </w:r>
      <w:r w:rsidR="00893F13" w:rsidRPr="00D74A8B">
        <w:rPr>
          <w:rFonts w:cs="Times"/>
          <w:i/>
          <w:iCs/>
          <w:snapToGrid w:val="0"/>
        </w:rPr>
        <w:t>r</w:t>
      </w:r>
      <w:r w:rsidR="00893F13" w:rsidRPr="00D74A8B">
        <w:rPr>
          <w:rFonts w:cs="Times"/>
          <w:snapToGrid w:val="0"/>
        </w:rPr>
        <w:t xml:space="preserve"> </w:t>
      </w:r>
      <w:r w:rsidR="00166A9C" w:rsidRPr="00D74A8B">
        <w:rPr>
          <w:rFonts w:cs="Times"/>
          <w:snapToGrid w:val="0"/>
        </w:rPr>
        <w:t>=</w:t>
      </w:r>
      <w:r w:rsidR="00893F13" w:rsidRPr="00D74A8B">
        <w:rPr>
          <w:rFonts w:cs="Times"/>
          <w:snapToGrid w:val="0"/>
        </w:rPr>
        <w:t xml:space="preserve"> .</w:t>
      </w:r>
      <w:r w:rsidR="00166A9C" w:rsidRPr="00D74A8B">
        <w:rPr>
          <w:rFonts w:cs="Times"/>
          <w:snapToGrid w:val="0"/>
        </w:rPr>
        <w:t>483</w:t>
      </w:r>
      <w:r w:rsidR="00893F13" w:rsidRPr="00D74A8B">
        <w:rPr>
          <w:rFonts w:cs="Times"/>
          <w:snapToGrid w:val="0"/>
        </w:rPr>
        <w:t xml:space="preserve">, </w:t>
      </w:r>
      <w:r w:rsidR="00893F13" w:rsidRPr="00D74A8B">
        <w:rPr>
          <w:rFonts w:cs="Times"/>
          <w:i/>
          <w:iCs/>
          <w:snapToGrid w:val="0"/>
        </w:rPr>
        <w:t>p</w:t>
      </w:r>
      <w:r w:rsidR="00893F13" w:rsidRPr="00D74A8B">
        <w:rPr>
          <w:rFonts w:cs="Times"/>
          <w:snapToGrid w:val="0"/>
        </w:rPr>
        <w:t xml:space="preserve"> </w:t>
      </w:r>
      <w:r w:rsidR="00166A9C" w:rsidRPr="00D74A8B">
        <w:rPr>
          <w:rFonts w:cs="Times"/>
          <w:snapToGrid w:val="0"/>
        </w:rPr>
        <w:t>=</w:t>
      </w:r>
      <w:r w:rsidR="00893F13" w:rsidRPr="00D74A8B">
        <w:rPr>
          <w:rFonts w:cs="Times"/>
          <w:snapToGrid w:val="0"/>
        </w:rPr>
        <w:t xml:space="preserve"> .</w:t>
      </w:r>
      <w:r w:rsidR="00166A9C" w:rsidRPr="00D74A8B">
        <w:rPr>
          <w:rFonts w:cs="Times"/>
          <w:snapToGrid w:val="0"/>
        </w:rPr>
        <w:t>017</w:t>
      </w:r>
      <w:r w:rsidR="005F5E55" w:rsidRPr="00D74A8B">
        <w:rPr>
          <w:rFonts w:cs="Times"/>
          <w:snapToGrid w:val="0"/>
        </w:rPr>
        <w:t>;</w:t>
      </w:r>
      <w:r w:rsidR="00893F13" w:rsidRPr="00D74A8B">
        <w:rPr>
          <w:rFonts w:cs="Times"/>
          <w:snapToGrid w:val="0"/>
        </w:rPr>
        <w:t xml:space="preserve"> interdependency and sad mouth was </w:t>
      </w:r>
      <w:r w:rsidR="00893F13" w:rsidRPr="00D74A8B">
        <w:rPr>
          <w:rFonts w:cs="Times"/>
          <w:i/>
          <w:iCs/>
          <w:snapToGrid w:val="0"/>
        </w:rPr>
        <w:t>r</w:t>
      </w:r>
      <w:r w:rsidR="00893F13" w:rsidRPr="00D74A8B">
        <w:rPr>
          <w:rFonts w:cs="Times"/>
          <w:snapToGrid w:val="0"/>
        </w:rPr>
        <w:t xml:space="preserve"> = .2</w:t>
      </w:r>
      <w:r w:rsidR="00166A9C" w:rsidRPr="00D74A8B">
        <w:rPr>
          <w:rFonts w:cs="Times"/>
          <w:snapToGrid w:val="0"/>
        </w:rPr>
        <w:t>08</w:t>
      </w:r>
      <w:r w:rsidR="00893F13" w:rsidRPr="00D74A8B">
        <w:rPr>
          <w:rFonts w:cs="Times"/>
          <w:snapToGrid w:val="0"/>
        </w:rPr>
        <w:t xml:space="preserve">, </w:t>
      </w:r>
      <w:r w:rsidR="00893F13" w:rsidRPr="00D74A8B">
        <w:rPr>
          <w:rFonts w:cs="Times"/>
          <w:i/>
          <w:iCs/>
          <w:snapToGrid w:val="0"/>
        </w:rPr>
        <w:t>p</w:t>
      </w:r>
      <w:r w:rsidR="00893F13" w:rsidRPr="00D74A8B">
        <w:rPr>
          <w:rFonts w:cs="Times"/>
          <w:snapToGrid w:val="0"/>
        </w:rPr>
        <w:t xml:space="preserve"> = .</w:t>
      </w:r>
      <w:r w:rsidR="00166A9C" w:rsidRPr="00D74A8B">
        <w:rPr>
          <w:rFonts w:cs="Times"/>
          <w:snapToGrid w:val="0"/>
        </w:rPr>
        <w:t>329</w:t>
      </w:r>
      <w:r w:rsidR="005F5E55" w:rsidRPr="00D74A8B">
        <w:rPr>
          <w:rFonts w:cs="Times"/>
          <w:snapToGrid w:val="0"/>
        </w:rPr>
        <w:t>;</w:t>
      </w:r>
      <w:r w:rsidR="00893F13" w:rsidRPr="00D74A8B">
        <w:rPr>
          <w:rFonts w:cs="Times"/>
          <w:snapToGrid w:val="0"/>
        </w:rPr>
        <w:t xml:space="preserve"> independency and sad eyes was </w:t>
      </w:r>
      <w:r w:rsidR="00893F13" w:rsidRPr="00D74A8B">
        <w:rPr>
          <w:rFonts w:cs="Times"/>
          <w:i/>
          <w:iCs/>
          <w:snapToGrid w:val="0"/>
        </w:rPr>
        <w:t>r</w:t>
      </w:r>
      <w:r w:rsidR="00893F13" w:rsidRPr="00D74A8B">
        <w:rPr>
          <w:rFonts w:cs="Times"/>
          <w:snapToGrid w:val="0"/>
        </w:rPr>
        <w:t xml:space="preserve"> = .</w:t>
      </w:r>
      <w:r w:rsidR="00166A9C" w:rsidRPr="00D74A8B">
        <w:rPr>
          <w:rFonts w:cs="Times"/>
          <w:snapToGrid w:val="0"/>
        </w:rPr>
        <w:t>084</w:t>
      </w:r>
      <w:r w:rsidR="00893F13" w:rsidRPr="00D74A8B">
        <w:rPr>
          <w:rFonts w:cs="Times"/>
          <w:snapToGrid w:val="0"/>
        </w:rPr>
        <w:t xml:space="preserve">, </w:t>
      </w:r>
      <w:r w:rsidR="00893F13" w:rsidRPr="00D74A8B">
        <w:rPr>
          <w:rFonts w:cs="Times"/>
          <w:i/>
          <w:iCs/>
          <w:snapToGrid w:val="0"/>
        </w:rPr>
        <w:t>p</w:t>
      </w:r>
      <w:r w:rsidR="00893F13" w:rsidRPr="00D74A8B">
        <w:rPr>
          <w:rFonts w:cs="Times"/>
          <w:snapToGrid w:val="0"/>
        </w:rPr>
        <w:t xml:space="preserve"> = .</w:t>
      </w:r>
      <w:r w:rsidR="00166A9C" w:rsidRPr="00D74A8B">
        <w:rPr>
          <w:rFonts w:cs="Times"/>
          <w:snapToGrid w:val="0"/>
        </w:rPr>
        <w:t>695</w:t>
      </w:r>
      <w:r w:rsidR="005F5E55" w:rsidRPr="00D74A8B">
        <w:rPr>
          <w:rFonts w:cs="Times"/>
          <w:snapToGrid w:val="0"/>
        </w:rPr>
        <w:t>;</w:t>
      </w:r>
      <w:r w:rsidR="00893F13" w:rsidRPr="00D74A8B">
        <w:rPr>
          <w:rFonts w:cs="Times"/>
          <w:snapToGrid w:val="0"/>
        </w:rPr>
        <w:t xml:space="preserve"> independency and sad mouth was </w:t>
      </w:r>
      <w:r w:rsidR="00893F13" w:rsidRPr="00D74A8B">
        <w:rPr>
          <w:rFonts w:cs="Times"/>
          <w:i/>
          <w:iCs/>
          <w:snapToGrid w:val="0"/>
        </w:rPr>
        <w:t>r</w:t>
      </w:r>
      <w:r w:rsidR="00893F13" w:rsidRPr="00D74A8B">
        <w:rPr>
          <w:rFonts w:cs="Times"/>
          <w:snapToGrid w:val="0"/>
        </w:rPr>
        <w:t xml:space="preserve"> = </w:t>
      </w:r>
      <w:r w:rsidR="00166A9C" w:rsidRPr="00D74A8B">
        <w:rPr>
          <w:rFonts w:cs="Times"/>
          <w:snapToGrid w:val="0"/>
        </w:rPr>
        <w:t>-</w:t>
      </w:r>
      <w:r w:rsidR="00893F13" w:rsidRPr="00D74A8B">
        <w:rPr>
          <w:rFonts w:cs="Times"/>
          <w:snapToGrid w:val="0"/>
        </w:rPr>
        <w:t>.</w:t>
      </w:r>
      <w:r w:rsidR="00166A9C" w:rsidRPr="00D74A8B">
        <w:rPr>
          <w:rFonts w:cs="Times"/>
          <w:snapToGrid w:val="0"/>
        </w:rPr>
        <w:t>103</w:t>
      </w:r>
      <w:r w:rsidR="00893F13" w:rsidRPr="00D74A8B">
        <w:rPr>
          <w:rFonts w:cs="Times"/>
          <w:snapToGrid w:val="0"/>
        </w:rPr>
        <w:t xml:space="preserve">, </w:t>
      </w:r>
      <w:r w:rsidR="00893F13" w:rsidRPr="00D74A8B">
        <w:rPr>
          <w:rFonts w:cs="Times"/>
          <w:i/>
          <w:iCs/>
          <w:snapToGrid w:val="0"/>
        </w:rPr>
        <w:t>p</w:t>
      </w:r>
      <w:r w:rsidR="00893F13" w:rsidRPr="00D74A8B">
        <w:rPr>
          <w:rFonts w:cs="Times"/>
          <w:snapToGrid w:val="0"/>
        </w:rPr>
        <w:t xml:space="preserve"> = .</w:t>
      </w:r>
      <w:r w:rsidR="00166A9C" w:rsidRPr="00D74A8B">
        <w:rPr>
          <w:rFonts w:cs="Times"/>
          <w:snapToGrid w:val="0"/>
        </w:rPr>
        <w:t>632</w:t>
      </w:r>
      <w:r w:rsidR="00893F13" w:rsidRPr="00D74A8B">
        <w:rPr>
          <w:rFonts w:cs="Times"/>
          <w:snapToGrid w:val="0"/>
        </w:rPr>
        <w:t>.</w:t>
      </w:r>
      <w:r w:rsidR="00166A9C" w:rsidRPr="00D74A8B">
        <w:rPr>
          <w:rFonts w:cs="Times"/>
          <w:snapToGrid w:val="0"/>
        </w:rPr>
        <w:t xml:space="preserve"> Overall, happy mouth was significantly correlated with independency and sad eyes with interdependency, similar to the analysis in the </w:t>
      </w:r>
      <w:r w:rsidR="004F64CC" w:rsidRPr="00D74A8B">
        <w:rPr>
          <w:rFonts w:cs="Times"/>
          <w:snapToGrid w:val="0"/>
        </w:rPr>
        <w:t xml:space="preserve">main </w:t>
      </w:r>
      <w:r w:rsidR="00166A9C" w:rsidRPr="00D74A8B">
        <w:rPr>
          <w:rFonts w:cs="Times"/>
          <w:snapToGrid w:val="0"/>
        </w:rPr>
        <w:t>text.</w:t>
      </w:r>
    </w:p>
    <w:sectPr w:rsidR="0070482C" w:rsidRPr="00D74A8B" w:rsidSect="00F2082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1411" w:right="1699" w:bottom="1699" w:left="1699" w:header="680" w:footer="680" w:gutter="0"/>
      <w:lnNumType w:countBy="1"/>
      <w:cols w:space="425"/>
      <w:titlePg/>
      <w:docGrid w:type="linesAndChars" w:linePitch="326" w:charSpace="-387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7F6ED7" w14:textId="77777777" w:rsidR="00A67D0F" w:rsidRDefault="00A67D0F">
      <w:r>
        <w:separator/>
      </w:r>
    </w:p>
  </w:endnote>
  <w:endnote w:type="continuationSeparator" w:id="0">
    <w:p w14:paraId="78520608" w14:textId="77777777" w:rsidR="00A67D0F" w:rsidRDefault="00A67D0F">
      <w:r>
        <w:continuationSeparator/>
      </w:r>
    </w:p>
  </w:endnote>
  <w:endnote w:type="continuationNotice" w:id="1">
    <w:p w14:paraId="0B7972A1" w14:textId="77777777" w:rsidR="00A67D0F" w:rsidRDefault="00A67D0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">
    <w:altName w:val="﷽﷽﷽﷽﷽﷽쒈෣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Osaka">
    <w:altName w:val="游ゴシック"/>
    <w:charset w:val="80"/>
    <w:family w:val="swiss"/>
    <w:pitch w:val="variable"/>
    <w:sig w:usb0="00000001" w:usb1="08070000" w:usb2="00000010" w:usb3="00000000" w:csb0="00020093" w:csb1="00000000"/>
  </w:font>
  <w:font w:name="ヒラギノ角ゴ ProN W3">
    <w:altName w:val="Malgun Gothic Semilight"/>
    <w:charset w:val="80"/>
    <w:family w:val="swiss"/>
    <w:pitch w:val="variable"/>
    <w:sig w:usb0="E00002FF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EA5695" w14:textId="77777777" w:rsidR="00F46FA4" w:rsidRDefault="00F46FA4">
    <w:pPr>
      <w:pStyle w:val="a5"/>
      <w:framePr w:wrap="around" w:vAnchor="text" w:hAnchor="margin" w:xAlign="right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end"/>
    </w:r>
  </w:p>
  <w:p w14:paraId="45089255" w14:textId="77777777" w:rsidR="00F46FA4" w:rsidRDefault="00F46FA4">
    <w:pPr>
      <w:pStyle w:val="a5"/>
      <w:ind w:right="360"/>
    </w:pPr>
  </w:p>
  <w:p w14:paraId="74E2989F" w14:textId="77777777" w:rsidR="00F46FA4" w:rsidRDefault="00F46FA4"/>
  <w:p w14:paraId="3406127C" w14:textId="77777777" w:rsidR="00F46FA4" w:rsidRDefault="00F46FA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A60909" w14:textId="77777777" w:rsidR="00F46FA4" w:rsidRPr="003B7C2D" w:rsidRDefault="00F46FA4">
    <w:pPr>
      <w:pStyle w:val="a5"/>
      <w:ind w:right="360"/>
      <w:rPr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B645DB" w14:textId="77777777" w:rsidR="00F46FA4" w:rsidRPr="003B7C2D" w:rsidRDefault="00F46FA4">
    <w:pPr>
      <w:pStyle w:val="a5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35167D" w14:textId="77777777" w:rsidR="00A67D0F" w:rsidRDefault="00A67D0F">
      <w:r>
        <w:separator/>
      </w:r>
    </w:p>
  </w:footnote>
  <w:footnote w:type="continuationSeparator" w:id="0">
    <w:p w14:paraId="7320105E" w14:textId="77777777" w:rsidR="00A67D0F" w:rsidRDefault="00A67D0F">
      <w:r>
        <w:continuationSeparator/>
      </w:r>
    </w:p>
  </w:footnote>
  <w:footnote w:type="continuationNotice" w:id="1">
    <w:p w14:paraId="75498972" w14:textId="77777777" w:rsidR="00A67D0F" w:rsidRDefault="00A67D0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6A163A" w14:textId="77777777" w:rsidR="00F46FA4" w:rsidRDefault="00F46FA4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54408312"/>
      <w:docPartObj>
        <w:docPartGallery w:val="Page Numbers (Top of Page)"/>
        <w:docPartUnique/>
      </w:docPartObj>
    </w:sdtPr>
    <w:sdtEndPr/>
    <w:sdtContent>
      <w:p w14:paraId="2C420EA1" w14:textId="0784911B" w:rsidR="00F46FA4" w:rsidRDefault="00F46FA4">
        <w:pPr>
          <w:pStyle w:val="a3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421F94">
          <w:rPr>
            <w:noProof/>
            <w:lang w:val="ja-JP"/>
          </w:rPr>
          <w:t>14</w:t>
        </w:r>
        <w:r>
          <w:fldChar w:fldCharType="end"/>
        </w:r>
      </w:p>
    </w:sdtContent>
  </w:sdt>
  <w:p w14:paraId="0B4E8C52" w14:textId="77777777" w:rsidR="00F46FA4" w:rsidRDefault="00F46FA4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17620731"/>
      <w:docPartObj>
        <w:docPartGallery w:val="Page Numbers (Top of Page)"/>
        <w:docPartUnique/>
      </w:docPartObj>
    </w:sdtPr>
    <w:sdtEndPr/>
    <w:sdtContent>
      <w:p w14:paraId="25C05F68" w14:textId="159542D5" w:rsidR="00F46FA4" w:rsidRDefault="00F46FA4">
        <w:pPr>
          <w:pStyle w:val="a3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421F94">
          <w:rPr>
            <w:noProof/>
            <w:lang w:val="ja-JP"/>
          </w:rPr>
          <w:t>1</w:t>
        </w:r>
        <w:r>
          <w:fldChar w:fldCharType="end"/>
        </w:r>
      </w:p>
    </w:sdtContent>
  </w:sdt>
  <w:p w14:paraId="271836DC" w14:textId="77777777" w:rsidR="00F46FA4" w:rsidRPr="003B7C2D" w:rsidRDefault="00F46FA4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2BCEE6A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355EFA"/>
    <w:multiLevelType w:val="hybridMultilevel"/>
    <w:tmpl w:val="856C13B0"/>
    <w:lvl w:ilvl="0" w:tplc="C862CF70">
      <w:start w:val="1"/>
      <w:numFmt w:val="bullet"/>
      <w:lvlText w:val="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731EBEA2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E03C0700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562D228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E8ED41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974AA6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9E2014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D0EA194A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A754B63E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77B3251"/>
    <w:multiLevelType w:val="hybridMultilevel"/>
    <w:tmpl w:val="060C7B50"/>
    <w:lvl w:ilvl="0" w:tplc="CD2A72F8">
      <w:numFmt w:val="bullet"/>
      <w:lvlText w:val="-"/>
      <w:lvlJc w:val="left"/>
      <w:pPr>
        <w:ind w:left="720" w:hanging="360"/>
      </w:pPr>
      <w:rPr>
        <w:rFonts w:ascii="Times New Roman" w:eastAsia="ＭＳ 明朝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D9310D"/>
    <w:multiLevelType w:val="multilevel"/>
    <w:tmpl w:val="06D433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DateAndTime/>
  <w:embedSystemFonts/>
  <w:bordersDoNotSurroundHeader/>
  <w:bordersDoNotSurroundFooter/>
  <w:activeWritingStyle w:appName="MSWord" w:lang="en-US" w:vendorID="64" w:dllVersion="4096" w:nlCheck="1" w:checkStyle="1"/>
  <w:activeWritingStyle w:appName="MSWord" w:lang="en-GB" w:vendorID="64" w:dllVersion="409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ja-JP" w:vendorID="64" w:dllVersion="0" w:nlCheck="1" w:checkStyle="1"/>
  <w:activeWritingStyle w:appName="MSWord" w:lang="en-US" w:vendorID="64" w:dllVersion="6" w:nlCheck="1" w:checkStyle="1"/>
  <w:activeWritingStyle w:appName="MSWord" w:lang="en-IN" w:vendorID="64" w:dllVersion="0" w:nlCheck="1" w:checkStyle="0"/>
  <w:proofState w:spelling="clean"/>
  <w:stylePaneSortMethod w:val="0000"/>
  <w:defaultTabStop w:val="960"/>
  <w:drawingGridHorizontalSpacing w:val="221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s7Q0MjW3MDA3MTBS0lEKTi0uzszPAykwqQUAvGOlJiwAAAA="/>
  </w:docVars>
  <w:rsids>
    <w:rsidRoot w:val="000D31E7"/>
    <w:rsid w:val="00003EA0"/>
    <w:rsid w:val="00004D2C"/>
    <w:rsid w:val="00006381"/>
    <w:rsid w:val="00006938"/>
    <w:rsid w:val="000069C2"/>
    <w:rsid w:val="00012A2E"/>
    <w:rsid w:val="0001549C"/>
    <w:rsid w:val="00022ECA"/>
    <w:rsid w:val="00024CB7"/>
    <w:rsid w:val="00025B4E"/>
    <w:rsid w:val="00033791"/>
    <w:rsid w:val="0004210C"/>
    <w:rsid w:val="00043F8F"/>
    <w:rsid w:val="00047515"/>
    <w:rsid w:val="0005272F"/>
    <w:rsid w:val="00061ECE"/>
    <w:rsid w:val="00071914"/>
    <w:rsid w:val="000750E7"/>
    <w:rsid w:val="00077970"/>
    <w:rsid w:val="0008589D"/>
    <w:rsid w:val="00085E12"/>
    <w:rsid w:val="000864F5"/>
    <w:rsid w:val="000912BE"/>
    <w:rsid w:val="00091674"/>
    <w:rsid w:val="00091E4F"/>
    <w:rsid w:val="000A1EB5"/>
    <w:rsid w:val="000A6744"/>
    <w:rsid w:val="000C117E"/>
    <w:rsid w:val="000C1425"/>
    <w:rsid w:val="000C3831"/>
    <w:rsid w:val="000C3A93"/>
    <w:rsid w:val="000D31E7"/>
    <w:rsid w:val="000D440E"/>
    <w:rsid w:val="000D571C"/>
    <w:rsid w:val="000D5EF5"/>
    <w:rsid w:val="000D7BF8"/>
    <w:rsid w:val="000F120C"/>
    <w:rsid w:val="000F225A"/>
    <w:rsid w:val="000F291D"/>
    <w:rsid w:val="000F4291"/>
    <w:rsid w:val="000F72E3"/>
    <w:rsid w:val="001005D3"/>
    <w:rsid w:val="00101606"/>
    <w:rsid w:val="00102413"/>
    <w:rsid w:val="00102616"/>
    <w:rsid w:val="001039FF"/>
    <w:rsid w:val="00106437"/>
    <w:rsid w:val="001121E8"/>
    <w:rsid w:val="001136DE"/>
    <w:rsid w:val="001137A2"/>
    <w:rsid w:val="00114ACA"/>
    <w:rsid w:val="00115CDA"/>
    <w:rsid w:val="001226A2"/>
    <w:rsid w:val="00125939"/>
    <w:rsid w:val="00126878"/>
    <w:rsid w:val="00132789"/>
    <w:rsid w:val="001337BE"/>
    <w:rsid w:val="00134966"/>
    <w:rsid w:val="0013792C"/>
    <w:rsid w:val="0014301D"/>
    <w:rsid w:val="00144E0C"/>
    <w:rsid w:val="00151446"/>
    <w:rsid w:val="001552A4"/>
    <w:rsid w:val="00155676"/>
    <w:rsid w:val="001574F5"/>
    <w:rsid w:val="00157513"/>
    <w:rsid w:val="00157AD7"/>
    <w:rsid w:val="0016080A"/>
    <w:rsid w:val="001648D8"/>
    <w:rsid w:val="0016690C"/>
    <w:rsid w:val="00166A9C"/>
    <w:rsid w:val="0016798A"/>
    <w:rsid w:val="001736D0"/>
    <w:rsid w:val="00176E51"/>
    <w:rsid w:val="00177E4E"/>
    <w:rsid w:val="001800FC"/>
    <w:rsid w:val="00191A08"/>
    <w:rsid w:val="0019503F"/>
    <w:rsid w:val="001A0201"/>
    <w:rsid w:val="001A1E93"/>
    <w:rsid w:val="001A3E36"/>
    <w:rsid w:val="001A4B42"/>
    <w:rsid w:val="001B0A71"/>
    <w:rsid w:val="001B1A18"/>
    <w:rsid w:val="001B2D7A"/>
    <w:rsid w:val="001B60C8"/>
    <w:rsid w:val="001B6424"/>
    <w:rsid w:val="001B6887"/>
    <w:rsid w:val="001B7C8C"/>
    <w:rsid w:val="001C3D0B"/>
    <w:rsid w:val="001D0F86"/>
    <w:rsid w:val="001D241A"/>
    <w:rsid w:val="001D32C6"/>
    <w:rsid w:val="001E3778"/>
    <w:rsid w:val="001E4FFD"/>
    <w:rsid w:val="001F10D2"/>
    <w:rsid w:val="001F3B90"/>
    <w:rsid w:val="00210019"/>
    <w:rsid w:val="00213901"/>
    <w:rsid w:val="00216B59"/>
    <w:rsid w:val="00220F84"/>
    <w:rsid w:val="00221F8D"/>
    <w:rsid w:val="002228FF"/>
    <w:rsid w:val="00225B4D"/>
    <w:rsid w:val="00231753"/>
    <w:rsid w:val="002329EC"/>
    <w:rsid w:val="002369FA"/>
    <w:rsid w:val="00242D4F"/>
    <w:rsid w:val="0024300F"/>
    <w:rsid w:val="00254343"/>
    <w:rsid w:val="00256230"/>
    <w:rsid w:val="0025791E"/>
    <w:rsid w:val="00261016"/>
    <w:rsid w:val="00263E19"/>
    <w:rsid w:val="002722BF"/>
    <w:rsid w:val="002732CC"/>
    <w:rsid w:val="00273CBA"/>
    <w:rsid w:val="002756A9"/>
    <w:rsid w:val="002800C1"/>
    <w:rsid w:val="002828B8"/>
    <w:rsid w:val="00282A54"/>
    <w:rsid w:val="00283AB4"/>
    <w:rsid w:val="002844AC"/>
    <w:rsid w:val="00285B11"/>
    <w:rsid w:val="00291F85"/>
    <w:rsid w:val="00292BC6"/>
    <w:rsid w:val="00297375"/>
    <w:rsid w:val="002A0BB7"/>
    <w:rsid w:val="002A3C58"/>
    <w:rsid w:val="002B60A5"/>
    <w:rsid w:val="002C12CB"/>
    <w:rsid w:val="002C54A2"/>
    <w:rsid w:val="002C6039"/>
    <w:rsid w:val="002C6A90"/>
    <w:rsid w:val="002D1FB8"/>
    <w:rsid w:val="002D3AF1"/>
    <w:rsid w:val="002E1D15"/>
    <w:rsid w:val="002F4C0D"/>
    <w:rsid w:val="002F54DE"/>
    <w:rsid w:val="002F7F45"/>
    <w:rsid w:val="00301A90"/>
    <w:rsid w:val="00305436"/>
    <w:rsid w:val="003072B0"/>
    <w:rsid w:val="00307EB7"/>
    <w:rsid w:val="003141D4"/>
    <w:rsid w:val="0033372A"/>
    <w:rsid w:val="003357E5"/>
    <w:rsid w:val="00341EAD"/>
    <w:rsid w:val="003453AE"/>
    <w:rsid w:val="00356995"/>
    <w:rsid w:val="0035775E"/>
    <w:rsid w:val="00362B90"/>
    <w:rsid w:val="00370C99"/>
    <w:rsid w:val="00381D93"/>
    <w:rsid w:val="0038520A"/>
    <w:rsid w:val="003919B7"/>
    <w:rsid w:val="0039298E"/>
    <w:rsid w:val="003970E4"/>
    <w:rsid w:val="00397A66"/>
    <w:rsid w:val="003A399F"/>
    <w:rsid w:val="003A3AB0"/>
    <w:rsid w:val="003A4B3E"/>
    <w:rsid w:val="003A7F13"/>
    <w:rsid w:val="003B57ED"/>
    <w:rsid w:val="003B59C5"/>
    <w:rsid w:val="003B7C2D"/>
    <w:rsid w:val="003C4731"/>
    <w:rsid w:val="003C73D6"/>
    <w:rsid w:val="003D111D"/>
    <w:rsid w:val="003D3FE7"/>
    <w:rsid w:val="003E7BB1"/>
    <w:rsid w:val="003F3CFE"/>
    <w:rsid w:val="00404EF2"/>
    <w:rsid w:val="00407178"/>
    <w:rsid w:val="00412D8E"/>
    <w:rsid w:val="0041471E"/>
    <w:rsid w:val="00421F94"/>
    <w:rsid w:val="004251D9"/>
    <w:rsid w:val="00431A25"/>
    <w:rsid w:val="00434333"/>
    <w:rsid w:val="00442838"/>
    <w:rsid w:val="00442A5F"/>
    <w:rsid w:val="0044648A"/>
    <w:rsid w:val="00454691"/>
    <w:rsid w:val="0046605A"/>
    <w:rsid w:val="004674A3"/>
    <w:rsid w:val="00471C87"/>
    <w:rsid w:val="004815B2"/>
    <w:rsid w:val="00484776"/>
    <w:rsid w:val="00485B96"/>
    <w:rsid w:val="00485BD6"/>
    <w:rsid w:val="00491C24"/>
    <w:rsid w:val="004A137A"/>
    <w:rsid w:val="004A1528"/>
    <w:rsid w:val="004A6F06"/>
    <w:rsid w:val="004B0F35"/>
    <w:rsid w:val="004C0374"/>
    <w:rsid w:val="004D08F2"/>
    <w:rsid w:val="004D5EC4"/>
    <w:rsid w:val="004E280C"/>
    <w:rsid w:val="004E3177"/>
    <w:rsid w:val="004E3956"/>
    <w:rsid w:val="004E3BCE"/>
    <w:rsid w:val="004F0F67"/>
    <w:rsid w:val="004F1C46"/>
    <w:rsid w:val="004F1DAB"/>
    <w:rsid w:val="004F220D"/>
    <w:rsid w:val="004F23A2"/>
    <w:rsid w:val="004F6180"/>
    <w:rsid w:val="004F64CC"/>
    <w:rsid w:val="004F7043"/>
    <w:rsid w:val="00504461"/>
    <w:rsid w:val="00510808"/>
    <w:rsid w:val="005140B0"/>
    <w:rsid w:val="0051543A"/>
    <w:rsid w:val="00515B4E"/>
    <w:rsid w:val="0052057F"/>
    <w:rsid w:val="00530CFC"/>
    <w:rsid w:val="00531CC7"/>
    <w:rsid w:val="00536EDE"/>
    <w:rsid w:val="005376A1"/>
    <w:rsid w:val="00537F3E"/>
    <w:rsid w:val="00550515"/>
    <w:rsid w:val="00550DC9"/>
    <w:rsid w:val="00551B2A"/>
    <w:rsid w:val="00552BDD"/>
    <w:rsid w:val="0055574B"/>
    <w:rsid w:val="00557944"/>
    <w:rsid w:val="00557D85"/>
    <w:rsid w:val="005611C7"/>
    <w:rsid w:val="00562C34"/>
    <w:rsid w:val="005630BF"/>
    <w:rsid w:val="00564BD9"/>
    <w:rsid w:val="005669F5"/>
    <w:rsid w:val="00570577"/>
    <w:rsid w:val="00570C01"/>
    <w:rsid w:val="00571BA5"/>
    <w:rsid w:val="00574AC8"/>
    <w:rsid w:val="0058043D"/>
    <w:rsid w:val="00581905"/>
    <w:rsid w:val="005827CB"/>
    <w:rsid w:val="005911EB"/>
    <w:rsid w:val="00597479"/>
    <w:rsid w:val="005A41BC"/>
    <w:rsid w:val="005A4770"/>
    <w:rsid w:val="005A6620"/>
    <w:rsid w:val="005B3AD9"/>
    <w:rsid w:val="005B595F"/>
    <w:rsid w:val="005D1970"/>
    <w:rsid w:val="005F4542"/>
    <w:rsid w:val="005F4B4A"/>
    <w:rsid w:val="005F4CC3"/>
    <w:rsid w:val="005F5243"/>
    <w:rsid w:val="005F5E55"/>
    <w:rsid w:val="005F70FD"/>
    <w:rsid w:val="00600C2B"/>
    <w:rsid w:val="0062028D"/>
    <w:rsid w:val="0062448F"/>
    <w:rsid w:val="006265A5"/>
    <w:rsid w:val="006443E2"/>
    <w:rsid w:val="006462CC"/>
    <w:rsid w:val="00647993"/>
    <w:rsid w:val="00653713"/>
    <w:rsid w:val="00660007"/>
    <w:rsid w:val="006639AD"/>
    <w:rsid w:val="00671AA0"/>
    <w:rsid w:val="00674453"/>
    <w:rsid w:val="006751C6"/>
    <w:rsid w:val="00681E71"/>
    <w:rsid w:val="0068408A"/>
    <w:rsid w:val="00686330"/>
    <w:rsid w:val="00696516"/>
    <w:rsid w:val="00697CF9"/>
    <w:rsid w:val="006B2ACD"/>
    <w:rsid w:val="006B3DFE"/>
    <w:rsid w:val="006B5EB8"/>
    <w:rsid w:val="006C2A9D"/>
    <w:rsid w:val="006C5D38"/>
    <w:rsid w:val="006D4732"/>
    <w:rsid w:val="006D727D"/>
    <w:rsid w:val="006E06B4"/>
    <w:rsid w:val="006F63DB"/>
    <w:rsid w:val="006F6A7E"/>
    <w:rsid w:val="006F7886"/>
    <w:rsid w:val="0070482C"/>
    <w:rsid w:val="00705658"/>
    <w:rsid w:val="00712D72"/>
    <w:rsid w:val="0071545C"/>
    <w:rsid w:val="00715FDF"/>
    <w:rsid w:val="00716A89"/>
    <w:rsid w:val="0072174B"/>
    <w:rsid w:val="00724971"/>
    <w:rsid w:val="007261DB"/>
    <w:rsid w:val="00731D8F"/>
    <w:rsid w:val="007334FB"/>
    <w:rsid w:val="00734938"/>
    <w:rsid w:val="00735494"/>
    <w:rsid w:val="00735628"/>
    <w:rsid w:val="007442DF"/>
    <w:rsid w:val="00744B36"/>
    <w:rsid w:val="00745D59"/>
    <w:rsid w:val="007476E4"/>
    <w:rsid w:val="00751A9D"/>
    <w:rsid w:val="00755EE2"/>
    <w:rsid w:val="00756075"/>
    <w:rsid w:val="00756AD7"/>
    <w:rsid w:val="00762CAB"/>
    <w:rsid w:val="00763B63"/>
    <w:rsid w:val="00770903"/>
    <w:rsid w:val="00775946"/>
    <w:rsid w:val="007800AE"/>
    <w:rsid w:val="007809E9"/>
    <w:rsid w:val="007832B4"/>
    <w:rsid w:val="00785521"/>
    <w:rsid w:val="007863C1"/>
    <w:rsid w:val="0079007E"/>
    <w:rsid w:val="00795232"/>
    <w:rsid w:val="0079661C"/>
    <w:rsid w:val="007A0906"/>
    <w:rsid w:val="007A19D4"/>
    <w:rsid w:val="007A4232"/>
    <w:rsid w:val="007B1EC9"/>
    <w:rsid w:val="007C1088"/>
    <w:rsid w:val="007C3D1D"/>
    <w:rsid w:val="007D0366"/>
    <w:rsid w:val="007D102B"/>
    <w:rsid w:val="007D502C"/>
    <w:rsid w:val="007D5D2A"/>
    <w:rsid w:val="007E634C"/>
    <w:rsid w:val="007F21A1"/>
    <w:rsid w:val="007F5139"/>
    <w:rsid w:val="007F7580"/>
    <w:rsid w:val="00800D8F"/>
    <w:rsid w:val="00810432"/>
    <w:rsid w:val="00812D62"/>
    <w:rsid w:val="008221C5"/>
    <w:rsid w:val="0082280B"/>
    <w:rsid w:val="008242B7"/>
    <w:rsid w:val="008261FC"/>
    <w:rsid w:val="00833CC1"/>
    <w:rsid w:val="00844090"/>
    <w:rsid w:val="008442B9"/>
    <w:rsid w:val="0084452F"/>
    <w:rsid w:val="00846F9C"/>
    <w:rsid w:val="008536FF"/>
    <w:rsid w:val="00853E93"/>
    <w:rsid w:val="008555CC"/>
    <w:rsid w:val="00855DA3"/>
    <w:rsid w:val="00871C0C"/>
    <w:rsid w:val="00873188"/>
    <w:rsid w:val="008740DE"/>
    <w:rsid w:val="00886190"/>
    <w:rsid w:val="00890634"/>
    <w:rsid w:val="00890BD5"/>
    <w:rsid w:val="00893F13"/>
    <w:rsid w:val="008A1DD3"/>
    <w:rsid w:val="008A44AE"/>
    <w:rsid w:val="008B1C26"/>
    <w:rsid w:val="008B5990"/>
    <w:rsid w:val="008B79E7"/>
    <w:rsid w:val="008C62B5"/>
    <w:rsid w:val="008D6A00"/>
    <w:rsid w:val="008E19D0"/>
    <w:rsid w:val="008E2179"/>
    <w:rsid w:val="008E2B9A"/>
    <w:rsid w:val="008E2D39"/>
    <w:rsid w:val="008F30A8"/>
    <w:rsid w:val="008F3A2A"/>
    <w:rsid w:val="008F67BA"/>
    <w:rsid w:val="008F7B47"/>
    <w:rsid w:val="00907AA5"/>
    <w:rsid w:val="0091061A"/>
    <w:rsid w:val="009137F3"/>
    <w:rsid w:val="00916045"/>
    <w:rsid w:val="009165B9"/>
    <w:rsid w:val="00924596"/>
    <w:rsid w:val="00927368"/>
    <w:rsid w:val="009303A9"/>
    <w:rsid w:val="00932762"/>
    <w:rsid w:val="00933619"/>
    <w:rsid w:val="0093650E"/>
    <w:rsid w:val="009373BE"/>
    <w:rsid w:val="009403CF"/>
    <w:rsid w:val="00940F71"/>
    <w:rsid w:val="00944280"/>
    <w:rsid w:val="009560AF"/>
    <w:rsid w:val="00962420"/>
    <w:rsid w:val="009728ED"/>
    <w:rsid w:val="00974623"/>
    <w:rsid w:val="009747E9"/>
    <w:rsid w:val="00977251"/>
    <w:rsid w:val="0097738F"/>
    <w:rsid w:val="00977F6A"/>
    <w:rsid w:val="00981CE3"/>
    <w:rsid w:val="00982210"/>
    <w:rsid w:val="009822B3"/>
    <w:rsid w:val="00982691"/>
    <w:rsid w:val="00987C64"/>
    <w:rsid w:val="00987FB2"/>
    <w:rsid w:val="009907A1"/>
    <w:rsid w:val="00991C7B"/>
    <w:rsid w:val="009A070A"/>
    <w:rsid w:val="009A0DCE"/>
    <w:rsid w:val="009A1F9C"/>
    <w:rsid w:val="009A464D"/>
    <w:rsid w:val="009A544D"/>
    <w:rsid w:val="009B3320"/>
    <w:rsid w:val="009B6EBC"/>
    <w:rsid w:val="009B7CC7"/>
    <w:rsid w:val="009D1439"/>
    <w:rsid w:val="009D5EC2"/>
    <w:rsid w:val="009D6F7B"/>
    <w:rsid w:val="009E28B2"/>
    <w:rsid w:val="009E4D60"/>
    <w:rsid w:val="009E6850"/>
    <w:rsid w:val="009F659A"/>
    <w:rsid w:val="00A03706"/>
    <w:rsid w:val="00A11EDC"/>
    <w:rsid w:val="00A162FB"/>
    <w:rsid w:val="00A16A4A"/>
    <w:rsid w:val="00A26E53"/>
    <w:rsid w:val="00A3133D"/>
    <w:rsid w:val="00A31E06"/>
    <w:rsid w:val="00A322EC"/>
    <w:rsid w:val="00A32C30"/>
    <w:rsid w:val="00A32C85"/>
    <w:rsid w:val="00A32F7E"/>
    <w:rsid w:val="00A45855"/>
    <w:rsid w:val="00A45E71"/>
    <w:rsid w:val="00A46A02"/>
    <w:rsid w:val="00A47067"/>
    <w:rsid w:val="00A47AEF"/>
    <w:rsid w:val="00A50C46"/>
    <w:rsid w:val="00A53340"/>
    <w:rsid w:val="00A646DC"/>
    <w:rsid w:val="00A67D0F"/>
    <w:rsid w:val="00A71AEF"/>
    <w:rsid w:val="00A71C69"/>
    <w:rsid w:val="00A7577A"/>
    <w:rsid w:val="00A81789"/>
    <w:rsid w:val="00A843D9"/>
    <w:rsid w:val="00A915B8"/>
    <w:rsid w:val="00A940A9"/>
    <w:rsid w:val="00A9448B"/>
    <w:rsid w:val="00AB135B"/>
    <w:rsid w:val="00AB13D2"/>
    <w:rsid w:val="00AB171E"/>
    <w:rsid w:val="00AB2031"/>
    <w:rsid w:val="00AB39C1"/>
    <w:rsid w:val="00AB437B"/>
    <w:rsid w:val="00AC12D6"/>
    <w:rsid w:val="00AC3F69"/>
    <w:rsid w:val="00AD1D01"/>
    <w:rsid w:val="00AD2880"/>
    <w:rsid w:val="00AD3CAE"/>
    <w:rsid w:val="00AD3DFD"/>
    <w:rsid w:val="00AD473B"/>
    <w:rsid w:val="00AE282A"/>
    <w:rsid w:val="00AF5902"/>
    <w:rsid w:val="00AF605B"/>
    <w:rsid w:val="00B0408C"/>
    <w:rsid w:val="00B06746"/>
    <w:rsid w:val="00B1139B"/>
    <w:rsid w:val="00B12632"/>
    <w:rsid w:val="00B16669"/>
    <w:rsid w:val="00B168A9"/>
    <w:rsid w:val="00B17914"/>
    <w:rsid w:val="00B262E3"/>
    <w:rsid w:val="00B2760A"/>
    <w:rsid w:val="00B337F3"/>
    <w:rsid w:val="00B349D9"/>
    <w:rsid w:val="00B36EBD"/>
    <w:rsid w:val="00B42491"/>
    <w:rsid w:val="00B4707F"/>
    <w:rsid w:val="00B52AAC"/>
    <w:rsid w:val="00B53D9E"/>
    <w:rsid w:val="00B6011A"/>
    <w:rsid w:val="00B602AE"/>
    <w:rsid w:val="00B71065"/>
    <w:rsid w:val="00B73823"/>
    <w:rsid w:val="00B739D8"/>
    <w:rsid w:val="00B751DA"/>
    <w:rsid w:val="00B7681F"/>
    <w:rsid w:val="00B77A85"/>
    <w:rsid w:val="00B8063F"/>
    <w:rsid w:val="00B83DA1"/>
    <w:rsid w:val="00B910FA"/>
    <w:rsid w:val="00B94218"/>
    <w:rsid w:val="00B956B7"/>
    <w:rsid w:val="00B95E98"/>
    <w:rsid w:val="00B971BB"/>
    <w:rsid w:val="00BA097A"/>
    <w:rsid w:val="00BA20DB"/>
    <w:rsid w:val="00BA2C12"/>
    <w:rsid w:val="00BA51D0"/>
    <w:rsid w:val="00BA521A"/>
    <w:rsid w:val="00BB245D"/>
    <w:rsid w:val="00BC0F25"/>
    <w:rsid w:val="00BC63DE"/>
    <w:rsid w:val="00BE66EC"/>
    <w:rsid w:val="00BE69CA"/>
    <w:rsid w:val="00BE7723"/>
    <w:rsid w:val="00BE78F7"/>
    <w:rsid w:val="00BF660F"/>
    <w:rsid w:val="00C04FB4"/>
    <w:rsid w:val="00C0774D"/>
    <w:rsid w:val="00C11657"/>
    <w:rsid w:val="00C128E7"/>
    <w:rsid w:val="00C14D0C"/>
    <w:rsid w:val="00C14F4C"/>
    <w:rsid w:val="00C15354"/>
    <w:rsid w:val="00C17D23"/>
    <w:rsid w:val="00C25466"/>
    <w:rsid w:val="00C27FB1"/>
    <w:rsid w:val="00C31F58"/>
    <w:rsid w:val="00C3316E"/>
    <w:rsid w:val="00C35BE5"/>
    <w:rsid w:val="00C3668B"/>
    <w:rsid w:val="00C41A2C"/>
    <w:rsid w:val="00C43603"/>
    <w:rsid w:val="00C43B47"/>
    <w:rsid w:val="00C43F2E"/>
    <w:rsid w:val="00C45662"/>
    <w:rsid w:val="00C5146C"/>
    <w:rsid w:val="00C71763"/>
    <w:rsid w:val="00C720F1"/>
    <w:rsid w:val="00C73FD6"/>
    <w:rsid w:val="00C761CE"/>
    <w:rsid w:val="00C7635F"/>
    <w:rsid w:val="00C77E24"/>
    <w:rsid w:val="00C82781"/>
    <w:rsid w:val="00C829EF"/>
    <w:rsid w:val="00C833B8"/>
    <w:rsid w:val="00C83983"/>
    <w:rsid w:val="00C951ED"/>
    <w:rsid w:val="00CA78F4"/>
    <w:rsid w:val="00CC1B70"/>
    <w:rsid w:val="00CC2EF0"/>
    <w:rsid w:val="00CD4A2D"/>
    <w:rsid w:val="00CE15E3"/>
    <w:rsid w:val="00CE2201"/>
    <w:rsid w:val="00CE2412"/>
    <w:rsid w:val="00CE3591"/>
    <w:rsid w:val="00CE48B6"/>
    <w:rsid w:val="00CF163D"/>
    <w:rsid w:val="00CF198E"/>
    <w:rsid w:val="00CF4CBA"/>
    <w:rsid w:val="00CF7E5A"/>
    <w:rsid w:val="00D01F2D"/>
    <w:rsid w:val="00D05D13"/>
    <w:rsid w:val="00D0792B"/>
    <w:rsid w:val="00D101A2"/>
    <w:rsid w:val="00D14582"/>
    <w:rsid w:val="00D179B0"/>
    <w:rsid w:val="00D31657"/>
    <w:rsid w:val="00D32625"/>
    <w:rsid w:val="00D33BA8"/>
    <w:rsid w:val="00D35EA1"/>
    <w:rsid w:val="00D4169D"/>
    <w:rsid w:val="00D41870"/>
    <w:rsid w:val="00D42EE5"/>
    <w:rsid w:val="00D44D2F"/>
    <w:rsid w:val="00D47A71"/>
    <w:rsid w:val="00D51173"/>
    <w:rsid w:val="00D5433D"/>
    <w:rsid w:val="00D57A05"/>
    <w:rsid w:val="00D644FD"/>
    <w:rsid w:val="00D67BB3"/>
    <w:rsid w:val="00D71979"/>
    <w:rsid w:val="00D719E5"/>
    <w:rsid w:val="00D74355"/>
    <w:rsid w:val="00D74A8B"/>
    <w:rsid w:val="00D76F42"/>
    <w:rsid w:val="00D81030"/>
    <w:rsid w:val="00D90125"/>
    <w:rsid w:val="00D96DF6"/>
    <w:rsid w:val="00D97823"/>
    <w:rsid w:val="00DA1490"/>
    <w:rsid w:val="00DA17B4"/>
    <w:rsid w:val="00DA451A"/>
    <w:rsid w:val="00DA4573"/>
    <w:rsid w:val="00DA7B28"/>
    <w:rsid w:val="00DC001C"/>
    <w:rsid w:val="00DC35A9"/>
    <w:rsid w:val="00DC7750"/>
    <w:rsid w:val="00DD11B5"/>
    <w:rsid w:val="00DD3261"/>
    <w:rsid w:val="00DD6395"/>
    <w:rsid w:val="00DD64A5"/>
    <w:rsid w:val="00DE03B1"/>
    <w:rsid w:val="00DE2480"/>
    <w:rsid w:val="00DE380A"/>
    <w:rsid w:val="00DE4CD0"/>
    <w:rsid w:val="00DF0830"/>
    <w:rsid w:val="00DF5696"/>
    <w:rsid w:val="00DF6CE5"/>
    <w:rsid w:val="00DF77FD"/>
    <w:rsid w:val="00E022B2"/>
    <w:rsid w:val="00E022C4"/>
    <w:rsid w:val="00E07FF6"/>
    <w:rsid w:val="00E139A1"/>
    <w:rsid w:val="00E13AC8"/>
    <w:rsid w:val="00E15B76"/>
    <w:rsid w:val="00E23CE3"/>
    <w:rsid w:val="00E249BD"/>
    <w:rsid w:val="00E27126"/>
    <w:rsid w:val="00E30658"/>
    <w:rsid w:val="00E30C93"/>
    <w:rsid w:val="00E30CFA"/>
    <w:rsid w:val="00E3218F"/>
    <w:rsid w:val="00E44D05"/>
    <w:rsid w:val="00E4797E"/>
    <w:rsid w:val="00E56262"/>
    <w:rsid w:val="00E57807"/>
    <w:rsid w:val="00E6247D"/>
    <w:rsid w:val="00E63E93"/>
    <w:rsid w:val="00E672F6"/>
    <w:rsid w:val="00E71B1F"/>
    <w:rsid w:val="00E71D18"/>
    <w:rsid w:val="00E74BDB"/>
    <w:rsid w:val="00E7549A"/>
    <w:rsid w:val="00E7673F"/>
    <w:rsid w:val="00E90E0E"/>
    <w:rsid w:val="00E94AD7"/>
    <w:rsid w:val="00EA4CA3"/>
    <w:rsid w:val="00EC36DD"/>
    <w:rsid w:val="00EC3FC0"/>
    <w:rsid w:val="00ED10FF"/>
    <w:rsid w:val="00ED23F3"/>
    <w:rsid w:val="00ED7087"/>
    <w:rsid w:val="00ED7AB1"/>
    <w:rsid w:val="00EE47E4"/>
    <w:rsid w:val="00EF5CB0"/>
    <w:rsid w:val="00F013A3"/>
    <w:rsid w:val="00F044E3"/>
    <w:rsid w:val="00F145EB"/>
    <w:rsid w:val="00F20820"/>
    <w:rsid w:val="00F20C16"/>
    <w:rsid w:val="00F2261E"/>
    <w:rsid w:val="00F243B9"/>
    <w:rsid w:val="00F27F8C"/>
    <w:rsid w:val="00F30DBC"/>
    <w:rsid w:val="00F46FA4"/>
    <w:rsid w:val="00F47422"/>
    <w:rsid w:val="00F508AC"/>
    <w:rsid w:val="00F5691A"/>
    <w:rsid w:val="00F65EA5"/>
    <w:rsid w:val="00F70FBC"/>
    <w:rsid w:val="00F71943"/>
    <w:rsid w:val="00F76484"/>
    <w:rsid w:val="00F90F72"/>
    <w:rsid w:val="00F93790"/>
    <w:rsid w:val="00F937B0"/>
    <w:rsid w:val="00F93BEF"/>
    <w:rsid w:val="00F93FE3"/>
    <w:rsid w:val="00F964E4"/>
    <w:rsid w:val="00F96DCC"/>
    <w:rsid w:val="00F97ED9"/>
    <w:rsid w:val="00FA26F3"/>
    <w:rsid w:val="00FA2991"/>
    <w:rsid w:val="00FA3A02"/>
    <w:rsid w:val="00FB0A1B"/>
    <w:rsid w:val="00FB7E24"/>
    <w:rsid w:val="00FC0F68"/>
    <w:rsid w:val="00FC661A"/>
    <w:rsid w:val="00FC6A67"/>
    <w:rsid w:val="00FD3953"/>
    <w:rsid w:val="00FD3DEA"/>
    <w:rsid w:val="00FD478D"/>
    <w:rsid w:val="00FD61D3"/>
    <w:rsid w:val="00FD6B6A"/>
    <w:rsid w:val="00FE103D"/>
    <w:rsid w:val="00FE130C"/>
    <w:rsid w:val="00FE1337"/>
    <w:rsid w:val="00FE1ED1"/>
    <w:rsid w:val="00FE677B"/>
    <w:rsid w:val="00FF407C"/>
    <w:rsid w:val="00FF4CEE"/>
    <w:rsid w:val="00FF5CF2"/>
    <w:rsid w:val="00FF5E8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E0135B0"/>
  <w15:chartTrackingRefBased/>
  <w15:docId w15:val="{32BC1F60-8A26-4702-B1D0-59C2D1F250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ＭＳ 明朝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728ED"/>
    <w:pPr>
      <w:widowControl w:val="0"/>
      <w:jc w:val="both"/>
    </w:pPr>
    <w:rPr>
      <w:sz w:val="24"/>
      <w:szCs w:val="24"/>
      <w:lang w:eastAsia="ja-JP"/>
    </w:rPr>
  </w:style>
  <w:style w:type="paragraph" w:styleId="1">
    <w:name w:val="heading 1"/>
    <w:basedOn w:val="a"/>
    <w:next w:val="a"/>
    <w:qFormat/>
    <w:pPr>
      <w:keepNext/>
      <w:jc w:val="center"/>
      <w:outlineLvl w:val="0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uiPriority w:val="99"/>
    <w:unhideWhenUsed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uiPriority w:val="99"/>
  </w:style>
  <w:style w:type="paragraph" w:styleId="a5">
    <w:name w:val="footer"/>
    <w:basedOn w:val="a"/>
    <w:semiHidden/>
    <w:unhideWhenUsed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semiHidden/>
  </w:style>
  <w:style w:type="paragraph" w:styleId="a7">
    <w:name w:val="Body Text"/>
    <w:basedOn w:val="a"/>
    <w:rPr>
      <w:rFonts w:ascii="Times" w:eastAsia="Osaka" w:hAnsi="Times"/>
      <w:color w:val="000000"/>
      <w:szCs w:val="20"/>
    </w:rPr>
  </w:style>
  <w:style w:type="character" w:customStyle="1" w:styleId="a8">
    <w:name w:val="本文 (文字)"/>
    <w:rPr>
      <w:rFonts w:ascii="Times" w:eastAsia="Osaka" w:hAnsi="Times"/>
      <w:color w:val="000000"/>
      <w:kern w:val="2"/>
      <w:sz w:val="24"/>
    </w:rPr>
  </w:style>
  <w:style w:type="character" w:styleId="a9">
    <w:name w:val="page number"/>
    <w:basedOn w:val="a0"/>
    <w:semiHidden/>
    <w:unhideWhenUsed/>
  </w:style>
  <w:style w:type="paragraph" w:styleId="aa">
    <w:name w:val="Body Text Indent"/>
    <w:basedOn w:val="a"/>
    <w:pPr>
      <w:widowControl/>
      <w:tabs>
        <w:tab w:val="left" w:pos="560"/>
        <w:tab w:val="left" w:pos="1120"/>
        <w:tab w:val="left" w:pos="1680"/>
        <w:tab w:val="left" w:pos="2240"/>
        <w:tab w:val="left" w:pos="2800"/>
        <w:tab w:val="left" w:pos="3360"/>
        <w:tab w:val="left" w:pos="3920"/>
        <w:tab w:val="left" w:pos="4480"/>
        <w:tab w:val="left" w:pos="5040"/>
        <w:tab w:val="left" w:pos="5600"/>
        <w:tab w:val="left" w:pos="6160"/>
        <w:tab w:val="left" w:pos="6720"/>
      </w:tabs>
      <w:autoSpaceDE w:val="0"/>
      <w:autoSpaceDN w:val="0"/>
      <w:adjustRightInd w:val="0"/>
      <w:ind w:firstLine="990"/>
    </w:pPr>
  </w:style>
  <w:style w:type="paragraph" w:styleId="ab">
    <w:name w:val="Balloon Text"/>
    <w:basedOn w:val="a"/>
    <w:link w:val="ac"/>
    <w:uiPriority w:val="99"/>
    <w:semiHidden/>
    <w:unhideWhenUsed/>
    <w:rsid w:val="000D31E7"/>
    <w:rPr>
      <w:rFonts w:ascii="ヒラギノ角ゴ ProN W3" w:eastAsia="ヒラギノ角ゴ ProN W3"/>
      <w:sz w:val="18"/>
      <w:szCs w:val="18"/>
    </w:rPr>
  </w:style>
  <w:style w:type="character" w:customStyle="1" w:styleId="ac">
    <w:name w:val="吹き出し (文字)"/>
    <w:link w:val="ab"/>
    <w:uiPriority w:val="99"/>
    <w:semiHidden/>
    <w:rsid w:val="000D31E7"/>
    <w:rPr>
      <w:rFonts w:ascii="ヒラギノ角ゴ ProN W3" w:eastAsia="ヒラギノ角ゴ ProN W3"/>
      <w:kern w:val="2"/>
      <w:sz w:val="18"/>
      <w:szCs w:val="18"/>
    </w:rPr>
  </w:style>
  <w:style w:type="paragraph" w:customStyle="1" w:styleId="Pa8">
    <w:name w:val="Pa8"/>
    <w:basedOn w:val="a"/>
    <w:next w:val="a"/>
    <w:uiPriority w:val="99"/>
    <w:rsid w:val="001B6887"/>
    <w:pPr>
      <w:autoSpaceDE w:val="0"/>
      <w:autoSpaceDN w:val="0"/>
      <w:adjustRightInd w:val="0"/>
      <w:spacing w:line="185" w:lineRule="atLeast"/>
      <w:jc w:val="left"/>
    </w:pPr>
  </w:style>
  <w:style w:type="character" w:styleId="ad">
    <w:name w:val="Hyperlink"/>
    <w:uiPriority w:val="99"/>
    <w:unhideWhenUsed/>
    <w:rsid w:val="00003EA0"/>
    <w:rPr>
      <w:color w:val="0000FF"/>
      <w:u w:val="single"/>
    </w:rPr>
  </w:style>
  <w:style w:type="paragraph" w:customStyle="1" w:styleId="131">
    <w:name w:val="表 (青) 131"/>
    <w:basedOn w:val="a"/>
    <w:uiPriority w:val="72"/>
    <w:qFormat/>
    <w:rsid w:val="00974623"/>
    <w:pPr>
      <w:ind w:left="720"/>
    </w:pPr>
  </w:style>
  <w:style w:type="character" w:styleId="ae">
    <w:name w:val="annotation reference"/>
    <w:uiPriority w:val="99"/>
    <w:semiHidden/>
    <w:unhideWhenUsed/>
    <w:rsid w:val="00A47AEF"/>
    <w:rPr>
      <w:sz w:val="18"/>
      <w:szCs w:val="18"/>
    </w:rPr>
  </w:style>
  <w:style w:type="paragraph" w:styleId="af">
    <w:name w:val="annotation text"/>
    <w:basedOn w:val="a"/>
    <w:link w:val="af0"/>
    <w:autoRedefine/>
    <w:uiPriority w:val="99"/>
    <w:unhideWhenUsed/>
    <w:qFormat/>
    <w:rsid w:val="000864F5"/>
    <w:pPr>
      <w:jc w:val="left"/>
    </w:pPr>
    <w:rPr>
      <w:rFonts w:ascii="Calibri" w:hAnsi="Calibri"/>
      <w:sz w:val="28"/>
    </w:rPr>
  </w:style>
  <w:style w:type="character" w:customStyle="1" w:styleId="af0">
    <w:name w:val="コメント文字列 (文字)"/>
    <w:link w:val="af"/>
    <w:uiPriority w:val="99"/>
    <w:qFormat/>
    <w:rsid w:val="000864F5"/>
    <w:rPr>
      <w:rFonts w:ascii="Calibri" w:hAnsi="Calibri"/>
      <w:sz w:val="28"/>
      <w:szCs w:val="24"/>
      <w:lang w:eastAsia="ja-JP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A47AEF"/>
    <w:rPr>
      <w:b/>
      <w:bCs/>
    </w:rPr>
  </w:style>
  <w:style w:type="character" w:customStyle="1" w:styleId="af2">
    <w:name w:val="コメント内容 (文字)"/>
    <w:link w:val="af1"/>
    <w:uiPriority w:val="99"/>
    <w:semiHidden/>
    <w:rsid w:val="00A47AEF"/>
    <w:rPr>
      <w:b/>
      <w:bCs/>
      <w:kern w:val="2"/>
      <w:sz w:val="24"/>
      <w:szCs w:val="24"/>
    </w:rPr>
  </w:style>
  <w:style w:type="paragraph" w:customStyle="1" w:styleId="Abstract">
    <w:name w:val="Abstract"/>
    <w:basedOn w:val="a"/>
    <w:rsid w:val="00412D8E"/>
    <w:pPr>
      <w:suppressAutoHyphens/>
      <w:spacing w:before="280" w:after="280"/>
    </w:pPr>
    <w:rPr>
      <w:sz w:val="20"/>
      <w:szCs w:val="20"/>
    </w:rPr>
  </w:style>
  <w:style w:type="character" w:styleId="af3">
    <w:name w:val="FollowedHyperlink"/>
    <w:uiPriority w:val="99"/>
    <w:semiHidden/>
    <w:unhideWhenUsed/>
    <w:rsid w:val="0033372A"/>
    <w:rPr>
      <w:color w:val="954F72"/>
      <w:u w:val="single"/>
    </w:rPr>
  </w:style>
  <w:style w:type="paragraph" w:styleId="Web">
    <w:name w:val="Normal (Web)"/>
    <w:basedOn w:val="a"/>
    <w:uiPriority w:val="99"/>
    <w:semiHidden/>
    <w:unhideWhenUsed/>
    <w:rsid w:val="00256230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</w:rPr>
  </w:style>
  <w:style w:type="paragraph" w:customStyle="1" w:styleId="para2">
    <w:name w:val="para2"/>
    <w:basedOn w:val="a"/>
    <w:link w:val="para2Char"/>
    <w:autoRedefine/>
    <w:qFormat/>
    <w:rsid w:val="00FF5E88"/>
  </w:style>
  <w:style w:type="character" w:customStyle="1" w:styleId="10">
    <w:name w:val="未解決のメンション1"/>
    <w:uiPriority w:val="99"/>
    <w:rsid w:val="00BA2C12"/>
    <w:rPr>
      <w:color w:val="605E5C"/>
      <w:shd w:val="clear" w:color="auto" w:fill="E1DFDD"/>
    </w:rPr>
  </w:style>
  <w:style w:type="character" w:customStyle="1" w:styleId="para2Char">
    <w:name w:val="para2 Char"/>
    <w:link w:val="para2"/>
    <w:rsid w:val="00FF5E88"/>
    <w:rPr>
      <w:sz w:val="24"/>
      <w:szCs w:val="24"/>
      <w:lang w:eastAsia="ja-JP"/>
    </w:rPr>
  </w:style>
  <w:style w:type="paragraph" w:styleId="af4">
    <w:name w:val="Revision"/>
    <w:hidden/>
    <w:uiPriority w:val="71"/>
    <w:rsid w:val="00263E19"/>
    <w:rPr>
      <w:sz w:val="24"/>
      <w:szCs w:val="24"/>
      <w:lang w:eastAsia="ja-JP"/>
    </w:rPr>
  </w:style>
  <w:style w:type="character" w:styleId="af5">
    <w:name w:val="line number"/>
    <w:basedOn w:val="a0"/>
    <w:uiPriority w:val="99"/>
    <w:semiHidden/>
    <w:unhideWhenUsed/>
    <w:rsid w:val="009D14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87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9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1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0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8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23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55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1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4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69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2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5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9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9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3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2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36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8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2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6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97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9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15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7A36D6586D464AA1474733BC7F8CAD" ma:contentTypeVersion="12" ma:contentTypeDescription="Create a new document." ma:contentTypeScope="" ma:versionID="b85f158110aa3c08cde6fca375680615">
  <xsd:schema xmlns:xsd="http://www.w3.org/2001/XMLSchema" xmlns:xs="http://www.w3.org/2001/XMLSchema" xmlns:p="http://schemas.microsoft.com/office/2006/metadata/properties" xmlns:ns3="f3580f5d-8dc9-4e57-bb6f-f545600db087" xmlns:ns4="843f4ec5-3999-4f86-9677-bbee1a5d07c4" targetNamespace="http://schemas.microsoft.com/office/2006/metadata/properties" ma:root="true" ma:fieldsID="bbe26806c8edb78544ab8955cd1a9f69" ns3:_="" ns4:_="">
    <xsd:import namespace="f3580f5d-8dc9-4e57-bb6f-f545600db087"/>
    <xsd:import namespace="843f4ec5-3999-4f86-9677-bbee1a5d07c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580f5d-8dc9-4e57-bb6f-f545600db0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3f4ec5-3999-4f86-9677-bbee1a5d07c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670A091-EC30-4F8F-AF3C-42C9CEA7E98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0234D75-363B-4933-B0E0-B5BB40F466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E13C3F3-E19F-410F-9C7E-109FC5490E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580f5d-8dc9-4e57-bb6f-f545600db087"/>
    <ds:schemaRef ds:uri="843f4ec5-3999-4f86-9677-bbee1a5d07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CCB9588-02B9-4021-B8CE-D4342218A3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2</TotalTime>
  <Pages>2</Pages>
  <Words>520</Words>
  <Characters>2967</Characters>
  <Application>Microsoft Office Word</Application>
  <DocSecurity>0</DocSecurity>
  <Lines>24</Lines>
  <Paragraphs>6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yudai TOKUMASU</cp:lastModifiedBy>
  <cp:revision>120</cp:revision>
  <cp:lastPrinted>2009-04-10T01:29:00Z</cp:lastPrinted>
  <dcterms:created xsi:type="dcterms:W3CDTF">2021-01-31T23:54:00Z</dcterms:created>
  <dcterms:modified xsi:type="dcterms:W3CDTF">2021-02-22T1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7A36D6586D464AA1474733BC7F8CAD</vt:lpwstr>
  </property>
</Properties>
</file>